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5395E5" w14:textId="46B7DA65" w:rsidR="00B72E5B" w:rsidRDefault="00B72E5B" w:rsidP="00132E93">
      <w:pPr>
        <w:pStyle w:val="Header1"/>
        <w:rPr>
          <w:rFonts w:ascii="Franklin Gothic Demi" w:hAnsi="Franklin Gothic Demi"/>
        </w:rPr>
      </w:pPr>
      <w:r w:rsidRPr="00E95A95">
        <w:rPr>
          <w:color w:val="FF0000"/>
          <w:sz w:val="32"/>
          <w:szCs w:val="32"/>
        </w:rPr>
        <mc:AlternateContent>
          <mc:Choice Requires="wpg">
            <w:drawing>
              <wp:inline distT="0" distB="0" distL="0" distR="0" wp14:anchorId="16422D09" wp14:editId="6C3D12F1">
                <wp:extent cx="6766560" cy="2551430"/>
                <wp:effectExtent l="0" t="0" r="0" b="1270"/>
                <wp:docPr id="10" name="Group 1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6766560" cy="2551430"/>
                          <a:chOff x="0" y="-1"/>
                          <a:chExt cx="6767830" cy="2565530"/>
                        </a:xfrm>
                      </wpg:grpSpPr>
                      <wps:wsp>
                        <wps:cNvPr id="11" name="Rectangle 11"/>
                        <wps:cNvSpPr/>
                        <wps:spPr>
                          <a:xfrm>
                            <a:off x="0" y="-1"/>
                            <a:ext cx="6767830" cy="2490186"/>
                          </a:xfrm>
                          <a:prstGeom prst="rect">
                            <a:avLst/>
                          </a:prstGeom>
                          <a:solidFill>
                            <a:srgbClr val="E5EAE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Text Box 13"/>
                        <wps:cNvSpPr txBox="1"/>
                        <wps:spPr>
                          <a:xfrm>
                            <a:off x="143933" y="41781"/>
                            <a:ext cx="6454140" cy="2523748"/>
                          </a:xfrm>
                          <a:prstGeom prst="rect">
                            <a:avLst/>
                          </a:prstGeom>
                          <a:noFill/>
                          <a:ln w="6350">
                            <a:noFill/>
                          </a:ln>
                        </wps:spPr>
                        <wps:txbx>
                          <w:txbxContent>
                            <w:p w14:paraId="5C7E985B" w14:textId="666313B1" w:rsidR="00B72E5B" w:rsidRPr="00250B9C" w:rsidRDefault="00BE5E41" w:rsidP="00B72E5B">
                              <w:pPr>
                                <w:pStyle w:val="Heading31"/>
                                <w:jc w:val="center"/>
                                <w:rPr>
                                  <w:rFonts w:ascii="Arial" w:hAnsi="Arial" w:cs="Arial"/>
                                  <w:b w:val="0"/>
                                  <w:bCs w:val="0"/>
                                  <w:sz w:val="36"/>
                                  <w:szCs w:val="36"/>
                                </w:rPr>
                              </w:pPr>
                              <w:r w:rsidRPr="00250B9C">
                                <w:rPr>
                                  <w:rFonts w:ascii="Arial" w:hAnsi="Arial" w:cs="Arial"/>
                                  <w:b w:val="0"/>
                                  <w:bCs w:val="0"/>
                                  <w:sz w:val="36"/>
                                  <w:szCs w:val="36"/>
                                </w:rPr>
                                <w:t>INSURANCE PROFESSIONAL FACT SHEET – rISK iDENTIFICATION AND REGULATORY uPDATE pHASES</w:t>
                              </w:r>
                            </w:p>
                            <w:p w14:paraId="7FA7B63F" w14:textId="77777777" w:rsidR="00B72E5B" w:rsidRPr="00250B9C" w:rsidRDefault="00B72E5B" w:rsidP="00B72E5B">
                              <w:pPr>
                                <w:pStyle w:val="Heading31"/>
                                <w:jc w:val="center"/>
                                <w:rPr>
                                  <w:rFonts w:ascii="Arial" w:hAnsi="Arial" w:cs="Arial"/>
                                  <w:sz w:val="36"/>
                                  <w:szCs w:val="36"/>
                                </w:rPr>
                              </w:pPr>
                            </w:p>
                            <w:p w14:paraId="2C8F762C" w14:textId="77777777" w:rsidR="00F9007A" w:rsidRPr="00B633CD" w:rsidRDefault="00F9007A" w:rsidP="00C8634F">
                              <w:pPr>
                                <w:pStyle w:val="BODY"/>
                              </w:pPr>
                              <w:r w:rsidRPr="00B633CD">
                                <w:rPr>
                                  <w:color w:val="FF0000"/>
                                </w:rPr>
                                <w:t>[</w:t>
                              </w:r>
                              <w:r>
                                <w:rPr>
                                  <w:color w:val="FF0000"/>
                                </w:rPr>
                                <w:t>R</w:t>
                              </w:r>
                              <w:r w:rsidRPr="00B633CD">
                                <w:rPr>
                                  <w:color w:val="FF0000"/>
                                </w:rPr>
                                <w:t>ed]</w:t>
                              </w:r>
                              <w:r w:rsidRPr="00B633CD">
                                <w:t xml:space="preserve"> </w:t>
                              </w:r>
                              <w:r>
                                <w:t xml:space="preserve">text </w:t>
                              </w:r>
                              <w:r w:rsidRPr="00B633CD">
                                <w:t xml:space="preserve">indicates </w:t>
                              </w:r>
                              <w:r>
                                <w:t>sections</w:t>
                              </w:r>
                              <w:r w:rsidRPr="00B633CD">
                                <w:t xml:space="preserve"> you can customize to </w:t>
                              </w:r>
                              <w:r>
                                <w:t>fit</w:t>
                              </w:r>
                              <w:r w:rsidRPr="00B633CD">
                                <w:t xml:space="preserve"> your area and mapping project</w:t>
                              </w:r>
                              <w:r>
                                <w:t>.</w:t>
                              </w:r>
                              <w:r w:rsidRPr="00B633CD">
                                <w:t xml:space="preserve"> </w:t>
                              </w:r>
                              <w:r>
                                <w:t>Y</w:t>
                              </w:r>
                              <w:r w:rsidRPr="00B633CD">
                                <w:t>ou may also change</w:t>
                              </w:r>
                              <w:r>
                                <w:t xml:space="preserve"> or </w:t>
                              </w:r>
                              <w:r w:rsidRPr="00B633CD">
                                <w:t xml:space="preserve">delete other </w:t>
                              </w:r>
                              <w:r>
                                <w:t>sections</w:t>
                              </w:r>
                              <w:r w:rsidRPr="00B633CD">
                                <w:t xml:space="preserve"> to make </w:t>
                              </w:r>
                              <w:r>
                                <w:t>them</w:t>
                              </w:r>
                              <w:r w:rsidRPr="00B633CD">
                                <w:t xml:space="preserve"> </w:t>
                              </w:r>
                              <w:r>
                                <w:t xml:space="preserve">more locally </w:t>
                              </w:r>
                              <w:r w:rsidRPr="00B633CD">
                                <w:t>relevant.</w:t>
                              </w:r>
                            </w:p>
                            <w:p w14:paraId="352AF40C" w14:textId="196B9D3D" w:rsidR="00B72E5B" w:rsidRPr="00250B9C" w:rsidRDefault="00B72E5B" w:rsidP="00C8634F">
                              <w:pPr>
                                <w:pStyle w:val="BODY"/>
                              </w:pPr>
                              <w:r w:rsidRPr="00250B9C">
                                <w:t>REMOVE THIS PAGE AND ITS CONTENTS BEFORE EXPORTING TO PDF</w:t>
                              </w:r>
                            </w:p>
                            <w:p w14:paraId="4BE14541" w14:textId="77777777" w:rsidR="00B72E5B" w:rsidRDefault="00B72E5B" w:rsidP="00C8634F">
                              <w:pPr>
                                <w:pStyle w:val="BODY"/>
                              </w:pPr>
                            </w:p>
                            <w:p w14:paraId="1C2AA0BD" w14:textId="77777777" w:rsidR="00B72E5B" w:rsidRDefault="00B72E5B" w:rsidP="00C8634F">
                              <w:pPr>
                                <w:pStyle w:val="BODY"/>
                              </w:pPr>
                            </w:p>
                            <w:p w14:paraId="2A652922" w14:textId="77777777" w:rsidR="00B72E5B" w:rsidRDefault="00B72E5B" w:rsidP="00C8634F">
                              <w:pPr>
                                <w:pStyle w:val="BODY"/>
                              </w:pPr>
                            </w:p>
                            <w:p w14:paraId="05E7D938" w14:textId="77777777" w:rsidR="00B72E5B" w:rsidRPr="00870C4D" w:rsidRDefault="00B72E5B" w:rsidP="00C8634F">
                              <w:pPr>
                                <w:pStyle w:val="BODY"/>
                              </w:pPr>
                            </w:p>
                            <w:p w14:paraId="2A84E0FC" w14:textId="77777777" w:rsidR="00B72E5B" w:rsidRPr="000467FB" w:rsidRDefault="00B72E5B" w:rsidP="00C8634F">
                              <w:pPr>
                                <w:pStyle w:val="BODY"/>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16422D09" id="Group 10" o:spid="_x0000_s1026" alt="&quot;&quot;" style="width:532.8pt;height:200.9pt;mso-position-horizontal-relative:char;mso-position-vertical-relative:line" coordorigin="" coordsize="67678,256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">
                <v:rect id="Rectangle 11" o:spid="_x0000_s1027" style="position:absolute;width:67678;height:249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" fillcolor="#e5eaef" stroked="f" strokeweight="1pt"/>
                <v:shapetype id="_x0000_t202" coordsize="21600,21600" o:spt="202" path="m,l,21600r21600,l21600,xe">
                  <v:stroke joinstyle="miter"/>
                  <v:path gradientshapeok="t" o:connecttype="rect"/>
                </v:shapetype>
                <v:shape id="Text Box 13" o:spid="_x0000_s1028" type="#_x0000_t202" style="position:absolute;left:1439;top:417;width:64541;height:25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" filled="f" stroked="f" strokeweight=".5pt">
                  <v:textbox>
                    <w:txbxContent>
                      <w:p w14:paraId="5C7E985B" w14:textId="666313B1" w:rsidR="00B72E5B" w:rsidRPr="00250B9C" w:rsidRDefault="00BE5E41" w:rsidP="00B72E5B">
                        <w:pPr>
                          <w:pStyle w:val="Heading31"/>
                          <w:jc w:val="center"/>
                          <w:rPr>
                            <w:rFonts w:ascii="Arial" w:hAnsi="Arial" w:cs="Arial"/>
                            <w:b w:val="0"/>
                            <w:bCs w:val="0"/>
                            <w:sz w:val="36"/>
                            <w:szCs w:val="36"/>
                          </w:rPr>
                        </w:pPr>
                        <w:r w:rsidRPr="00250B9C">
                          <w:rPr>
                            <w:rFonts w:ascii="Arial" w:hAnsi="Arial" w:cs="Arial"/>
                            <w:b w:val="0"/>
                            <w:bCs w:val="0"/>
                            <w:sz w:val="36"/>
                            <w:szCs w:val="36"/>
                          </w:rPr>
                          <w:t>INSURANCE PROFESSIONAL FACT SHEET – rISK iDENTIFICATION AND REGULATORY uPDATE pHASES</w:t>
                        </w:r>
                      </w:p>
                      <w:p w14:paraId="7FA7B63F" w14:textId="77777777" w:rsidR="00B72E5B" w:rsidRPr="00250B9C" w:rsidRDefault="00B72E5B" w:rsidP="00B72E5B">
                        <w:pPr>
                          <w:pStyle w:val="Heading31"/>
                          <w:jc w:val="center"/>
                          <w:rPr>
                            <w:rFonts w:ascii="Arial" w:hAnsi="Arial" w:cs="Arial"/>
                            <w:sz w:val="36"/>
                            <w:szCs w:val="36"/>
                          </w:rPr>
                        </w:pPr>
                      </w:p>
                      <w:p w14:paraId="2C8F762C" w14:textId="77777777" w:rsidR="00F9007A" w:rsidRPr="00B633CD" w:rsidRDefault="00F9007A" w:rsidP="00C8634F">
                        <w:pPr>
                          <w:pStyle w:val="BODY"/>
                        </w:pPr>
                        <w:r w:rsidRPr="00B633CD">
                          <w:rPr>
                            <w:color w:val="FF0000"/>
                          </w:rPr>
                          <w:t>[</w:t>
                        </w:r>
                        <w:r>
                          <w:rPr>
                            <w:color w:val="FF0000"/>
                          </w:rPr>
                          <w:t>R</w:t>
                        </w:r>
                        <w:r w:rsidRPr="00B633CD">
                          <w:rPr>
                            <w:color w:val="FF0000"/>
                          </w:rPr>
                          <w:t>ed]</w:t>
                        </w:r>
                        <w:r w:rsidRPr="00B633CD">
                          <w:t xml:space="preserve"> </w:t>
                        </w:r>
                        <w:r>
                          <w:t xml:space="preserve">text </w:t>
                        </w:r>
                        <w:r w:rsidRPr="00B633CD">
                          <w:t xml:space="preserve">indicates </w:t>
                        </w:r>
                        <w:r>
                          <w:t>sections</w:t>
                        </w:r>
                        <w:r w:rsidRPr="00B633CD">
                          <w:t xml:space="preserve"> you can customize to </w:t>
                        </w:r>
                        <w:r>
                          <w:t>fit</w:t>
                        </w:r>
                        <w:r w:rsidRPr="00B633CD">
                          <w:t xml:space="preserve"> your area and mapping project</w:t>
                        </w:r>
                        <w:r>
                          <w:t>.</w:t>
                        </w:r>
                        <w:r w:rsidRPr="00B633CD">
                          <w:t xml:space="preserve"> </w:t>
                        </w:r>
                        <w:r>
                          <w:t>Y</w:t>
                        </w:r>
                        <w:r w:rsidRPr="00B633CD">
                          <w:t>ou may also change</w:t>
                        </w:r>
                        <w:r>
                          <w:t xml:space="preserve"> or </w:t>
                        </w:r>
                        <w:r w:rsidRPr="00B633CD">
                          <w:t xml:space="preserve">delete other </w:t>
                        </w:r>
                        <w:r>
                          <w:t>sections</w:t>
                        </w:r>
                        <w:r w:rsidRPr="00B633CD">
                          <w:t xml:space="preserve"> to make </w:t>
                        </w:r>
                        <w:r>
                          <w:t>them</w:t>
                        </w:r>
                        <w:r w:rsidRPr="00B633CD">
                          <w:t xml:space="preserve"> </w:t>
                        </w:r>
                        <w:r>
                          <w:t xml:space="preserve">more locally </w:t>
                        </w:r>
                        <w:r w:rsidRPr="00B633CD">
                          <w:t>relevant.</w:t>
                        </w:r>
                      </w:p>
                      <w:p w14:paraId="352AF40C" w14:textId="196B9D3D" w:rsidR="00B72E5B" w:rsidRPr="00250B9C" w:rsidRDefault="00B72E5B" w:rsidP="00C8634F">
                        <w:pPr>
                          <w:pStyle w:val="BODY"/>
                        </w:pPr>
                        <w:r w:rsidRPr="00250B9C">
                          <w:t>REMOVE THIS PAGE AND ITS CONTENTS BEFORE EXPORTING TO PDF</w:t>
                        </w:r>
                      </w:p>
                      <w:p w14:paraId="4BE14541" w14:textId="77777777" w:rsidR="00B72E5B" w:rsidRDefault="00B72E5B" w:rsidP="00C8634F">
                        <w:pPr>
                          <w:pStyle w:val="BODY"/>
                        </w:pPr>
                      </w:p>
                      <w:p w14:paraId="1C2AA0BD" w14:textId="77777777" w:rsidR="00B72E5B" w:rsidRDefault="00B72E5B" w:rsidP="00C8634F">
                        <w:pPr>
                          <w:pStyle w:val="BODY"/>
                        </w:pPr>
                      </w:p>
                      <w:p w14:paraId="2A652922" w14:textId="77777777" w:rsidR="00B72E5B" w:rsidRDefault="00B72E5B" w:rsidP="00C8634F">
                        <w:pPr>
                          <w:pStyle w:val="BODY"/>
                        </w:pPr>
                      </w:p>
                      <w:p w14:paraId="05E7D938" w14:textId="77777777" w:rsidR="00B72E5B" w:rsidRPr="00870C4D" w:rsidRDefault="00B72E5B" w:rsidP="00C8634F">
                        <w:pPr>
                          <w:pStyle w:val="BODY"/>
                        </w:pPr>
                      </w:p>
                      <w:p w14:paraId="2A84E0FC" w14:textId="77777777" w:rsidR="00B72E5B" w:rsidRPr="000467FB" w:rsidRDefault="00B72E5B" w:rsidP="00C8634F">
                        <w:pPr>
                          <w:pStyle w:val="BODY"/>
                        </w:pPr>
                      </w:p>
                    </w:txbxContent>
                  </v:textbox>
                </v:shape>
                <w10:anchorlock/>
              </v:group>
            </w:pict>
          </mc:Fallback>
        </mc:AlternateContent>
      </w:r>
    </w:p>
    <w:p w14:paraId="48BA990C" w14:textId="77777777" w:rsidR="00B72E5B" w:rsidRDefault="00B72E5B">
      <w:pPr>
        <w:rPr>
          <w:rFonts w:ascii="Franklin Gothic Demi" w:hAnsi="Franklin Gothic Demi" w:cs="Arial"/>
          <w:b/>
          <w:bCs/>
          <w:noProof/>
          <w:color w:val="065387"/>
          <w:sz w:val="56"/>
          <w:szCs w:val="56"/>
        </w:rPr>
      </w:pPr>
      <w:r>
        <w:rPr>
          <w:rFonts w:ascii="Franklin Gothic Demi" w:hAnsi="Franklin Gothic Demi"/>
        </w:rPr>
        <w:br w:type="page"/>
      </w:r>
    </w:p>
    <w:p w14:paraId="4F61C34E" w14:textId="248BEA12" w:rsidR="0020001B" w:rsidRPr="00163889" w:rsidRDefault="00001B1B" w:rsidP="00132E93">
      <w:pPr>
        <w:pStyle w:val="Header1"/>
        <w:rPr>
          <w:rFonts w:ascii="Arial" w:hAnsi="Arial"/>
        </w:rPr>
      </w:pPr>
      <w:r w:rsidRPr="00163889">
        <w:rPr>
          <w:rFonts w:ascii="Arial" w:hAnsi="Arial"/>
          <w:b w:val="0"/>
          <w:bCs w:val="0"/>
          <w:color w:val="002F80"/>
          <w:sz w:val="46"/>
          <w:szCs w:val="46"/>
        </w:rPr>
        <w:lastRenderedPageBreak/>
        <w:drawing>
          <wp:anchor distT="0" distB="914400" distL="114300" distR="114300" simplePos="0" relativeHeight="251664386" behindDoc="0" locked="0" layoutInCell="1" allowOverlap="1" wp14:anchorId="0167EFFA" wp14:editId="6C9CE638">
            <wp:simplePos x="0" y="0"/>
            <wp:positionH relativeFrom="column">
              <wp:posOffset>39757</wp:posOffset>
            </wp:positionH>
            <wp:positionV relativeFrom="paragraph">
              <wp:posOffset>232603</wp:posOffset>
            </wp:positionV>
            <wp:extent cx="484632" cy="210312"/>
            <wp:effectExtent l="0" t="0" r="0" b="5715"/>
            <wp:wrapSquare wrapText="bothSides"/>
            <wp:docPr id="1" name="Graphic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a:extLst>
                        <a:ext uri="{C183D7F6-B498-43B3-948B-1728B52AA6E4}">
                          <adec:decorative xmlns:adec="http://schemas.microsoft.com/office/drawing/2017/decorative" val="1"/>
                        </a:ext>
                      </a:extLst>
                    </pic:cNvPr>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484632" cy="210312"/>
                    </a:xfrm>
                    <a:prstGeom prst="rect">
                      <a:avLst/>
                    </a:prstGeom>
                  </pic:spPr>
                </pic:pic>
              </a:graphicData>
            </a:graphic>
            <wp14:sizeRelH relativeFrom="page">
              <wp14:pctWidth>0</wp14:pctWidth>
            </wp14:sizeRelH>
            <wp14:sizeRelV relativeFrom="page">
              <wp14:pctHeight>0</wp14:pctHeight>
            </wp14:sizeRelV>
          </wp:anchor>
        </w:drawing>
      </w:r>
      <w:r w:rsidR="00917CD8" w:rsidRPr="00132E93">
        <w:rPr>
          <w:rFonts w:cs="Segoe UI"/>
          <w:color w:val="000000"/>
          <w:sz w:val="20"/>
          <w:szCs w:val="20"/>
        </w:rPr>
        <w:br/>
      </w:r>
      <w:r w:rsidR="00132E93" w:rsidRPr="00163889">
        <w:rPr>
          <w:rFonts w:ascii="Arial" w:hAnsi="Arial"/>
        </w:rPr>
        <w:t>FLOOD RISKS ARE CHANGING –</w:t>
      </w:r>
      <w:r w:rsidR="00132E93" w:rsidRPr="00163889">
        <w:rPr>
          <w:rFonts w:ascii="Arial" w:hAnsi="Arial"/>
        </w:rPr>
        <w:br/>
        <w:t>WHAT INSURANCE PROFESSIONALS NEED TO KNOW</w:t>
      </w:r>
    </w:p>
    <w:p w14:paraId="0E486805" w14:textId="2FA6CBDD" w:rsidR="00784638" w:rsidRPr="00250B9C" w:rsidRDefault="00132E93" w:rsidP="00C8634F">
      <w:pPr>
        <w:pStyle w:val="BODY"/>
      </w:pPr>
      <w:r w:rsidRPr="00C8634F">
        <w:t>Important</w:t>
      </w:r>
      <w:r w:rsidRPr="00250B9C">
        <w:t xml:space="preserve"> changes to the </w:t>
      </w:r>
      <w:r w:rsidRPr="00250B9C">
        <w:rPr>
          <w:color w:val="FF0000"/>
        </w:rPr>
        <w:t>[Community Name]</w:t>
      </w:r>
      <w:r w:rsidRPr="00250B9C">
        <w:t xml:space="preserve"> flood hazard maps are underway. As floodplain boundaries change, clients will likely turn to their</w:t>
      </w:r>
      <w:r w:rsidR="00173028">
        <w:t xml:space="preserve"> insurance</w:t>
      </w:r>
      <w:r w:rsidRPr="00250B9C">
        <w:t xml:space="preserve"> agents to help make decisions about insuring their properties and other assets. The changes may affect agents as well; therefore, it is essential to stay informed.</w:t>
      </w:r>
    </w:p>
    <w:p w14:paraId="40CA5523" w14:textId="77777777" w:rsidR="00132E93" w:rsidRPr="00250B9C" w:rsidRDefault="00132E93" w:rsidP="00C8634F">
      <w:pPr>
        <w:pStyle w:val="SUBHEAD"/>
      </w:pPr>
      <w:r w:rsidRPr="00250B9C">
        <w:rPr>
          <w:color w:val="FF0000"/>
        </w:rPr>
        <w:t>[Community Name]</w:t>
      </w:r>
      <w:r w:rsidRPr="00250B9C">
        <w:t xml:space="preserve"> Flood Maps Are Changing</w:t>
      </w:r>
    </w:p>
    <w:p w14:paraId="2D30E6F9" w14:textId="30077F09" w:rsidR="00132E93" w:rsidRPr="00250B9C" w:rsidRDefault="00132E93" w:rsidP="00C8634F">
      <w:pPr>
        <w:pStyle w:val="BODY"/>
      </w:pPr>
      <w:r w:rsidRPr="00250B9C">
        <w:t xml:space="preserve">In </w:t>
      </w:r>
      <w:r w:rsidRPr="00250B9C">
        <w:rPr>
          <w:color w:val="FF0000"/>
        </w:rPr>
        <w:t>[month, year]</w:t>
      </w:r>
      <w:r w:rsidRPr="00250B9C">
        <w:t xml:space="preserve">, </w:t>
      </w:r>
      <w:r w:rsidRPr="00250B9C">
        <w:rPr>
          <w:color w:val="FF0000"/>
        </w:rPr>
        <w:t>[community name]</w:t>
      </w:r>
      <w:r w:rsidRPr="00250B9C">
        <w:t xml:space="preserve"> and FEMA will release new </w:t>
      </w:r>
      <w:r w:rsidRPr="40D6451A">
        <w:rPr>
          <w:i/>
          <w:iCs/>
        </w:rPr>
        <w:t>preliminary</w:t>
      </w:r>
      <w:r w:rsidRPr="00250B9C">
        <w:t xml:space="preserve"> flood hazard maps, known as Flood Insurance Rate Maps (FIRMs), </w:t>
      </w:r>
      <w:r w:rsidRPr="00250B9C">
        <w:rPr>
          <w:color w:val="FF0000"/>
          <w:spacing w:val="2"/>
        </w:rPr>
        <w:t xml:space="preserve">[for specific watersheds/all of </w:t>
      </w:r>
      <w:r w:rsidR="00D4238C" w:rsidRPr="00250B9C">
        <w:rPr>
          <w:color w:val="FF0000"/>
          <w:spacing w:val="2"/>
        </w:rPr>
        <w:t xml:space="preserve">County </w:t>
      </w:r>
      <w:r w:rsidRPr="00250B9C">
        <w:rPr>
          <w:color w:val="FF0000"/>
          <w:spacing w:val="2"/>
        </w:rPr>
        <w:t>Name]</w:t>
      </w:r>
      <w:r w:rsidRPr="00250B9C">
        <w:t xml:space="preserve">. The new FIRMs will show which </w:t>
      </w:r>
      <w:r w:rsidR="00825027">
        <w:t>areas</w:t>
      </w:r>
      <w:r w:rsidRPr="00250B9C">
        <w:t xml:space="preserve"> of the </w:t>
      </w:r>
      <w:bookmarkStart w:id="0" w:name="_Hlk109106818"/>
      <w:r w:rsidR="00825027">
        <w:rPr>
          <w:color w:val="FF0000"/>
        </w:rPr>
        <w:t>[community/</w:t>
      </w:r>
      <w:r w:rsidRPr="00825027">
        <w:rPr>
          <w:color w:val="FF0000"/>
        </w:rPr>
        <w:t>county</w:t>
      </w:r>
      <w:r w:rsidR="00825027" w:rsidRPr="00825027">
        <w:rPr>
          <w:color w:val="FF0000"/>
        </w:rPr>
        <w:t>]</w:t>
      </w:r>
      <w:r w:rsidRPr="00825027">
        <w:rPr>
          <w:color w:val="FF0000"/>
        </w:rPr>
        <w:t xml:space="preserve"> </w:t>
      </w:r>
      <w:bookmarkEnd w:id="0"/>
      <w:r w:rsidR="00825027">
        <w:t>now have a high risk of flooding</w:t>
      </w:r>
      <w:r w:rsidRPr="00250B9C">
        <w:t xml:space="preserve">. </w:t>
      </w:r>
    </w:p>
    <w:p w14:paraId="4819AE55" w14:textId="5615FF6C" w:rsidR="00132E93" w:rsidRPr="00250B9C" w:rsidRDefault="00272FC8" w:rsidP="00C8634F">
      <w:pPr>
        <w:pStyle w:val="BODY"/>
      </w:pPr>
      <w:r w:rsidRPr="007E57BE">
        <w:t xml:space="preserve">The remapping </w:t>
      </w:r>
      <w:r>
        <w:t xml:space="preserve">is </w:t>
      </w:r>
      <w:r w:rsidRPr="007E57BE">
        <w:t xml:space="preserve">part of FEMA’s nationwide flood Risk Mapping, Assessment, and Planning (Risk MAP) </w:t>
      </w:r>
      <w:r w:rsidR="00367D90">
        <w:t>effort</w:t>
      </w:r>
      <w:r>
        <w:t>. The</w:t>
      </w:r>
      <w:r w:rsidRPr="007E57BE">
        <w:t xml:space="preserve"> flood hazard and risk information on the </w:t>
      </w:r>
      <w:r>
        <w:t xml:space="preserve">previous </w:t>
      </w:r>
      <w:r w:rsidRPr="007E57BE">
        <w:t>maps need</w:t>
      </w:r>
      <w:r>
        <w:t>ed</w:t>
      </w:r>
      <w:r w:rsidRPr="007E57BE">
        <w:t xml:space="preserve"> to be updated. </w:t>
      </w:r>
      <w:r w:rsidR="00367D90">
        <w:t>Detailed</w:t>
      </w:r>
      <w:r w:rsidRPr="007E57BE">
        <w:t xml:space="preserve"> studies </w:t>
      </w:r>
      <w:r>
        <w:t>of</w:t>
      </w:r>
      <w:r w:rsidRPr="007E57BE">
        <w:t xml:space="preserve"> some areas </w:t>
      </w:r>
      <w:r>
        <w:t>we</w:t>
      </w:r>
      <w:r w:rsidRPr="007E57BE">
        <w:t xml:space="preserve">re more than </w:t>
      </w:r>
      <w:r w:rsidRPr="007E57BE">
        <w:rPr>
          <w:color w:val="FF0000"/>
        </w:rPr>
        <w:t xml:space="preserve">[years] </w:t>
      </w:r>
      <w:r w:rsidRPr="007E57BE">
        <w:t xml:space="preserve">old. Since then, drainage patterns have </w:t>
      </w:r>
      <w:r w:rsidR="00367D90" w:rsidRPr="007E57BE">
        <w:t>changed</w:t>
      </w:r>
      <w:r w:rsidR="00D808CC">
        <w:t xml:space="preserve"> </w:t>
      </w:r>
      <w:r>
        <w:t>and</w:t>
      </w:r>
      <w:r w:rsidRPr="007E57BE">
        <w:t xml:space="preserve"> land </w:t>
      </w:r>
      <w:r>
        <w:t xml:space="preserve">has been </w:t>
      </w:r>
      <w:r w:rsidRPr="007E57BE">
        <w:t>develop</w:t>
      </w:r>
      <w:r>
        <w:t>ed. Also, the</w:t>
      </w:r>
      <w:r w:rsidRPr="007E57BE">
        <w:t xml:space="preserve"> mapping and modeling technology has improved</w:t>
      </w:r>
      <w:r w:rsidRPr="00C4775B">
        <w:t xml:space="preserve"> </w:t>
      </w:r>
      <w:r w:rsidRPr="007E57BE">
        <w:t>significantly</w:t>
      </w:r>
      <w:r w:rsidR="00132E93" w:rsidRPr="00250B9C">
        <w:t xml:space="preserve">. </w:t>
      </w:r>
    </w:p>
    <w:p w14:paraId="730AA0CE" w14:textId="77777777" w:rsidR="00132E93" w:rsidRPr="00C8634F" w:rsidRDefault="00132E93" w:rsidP="00C8634F">
      <w:pPr>
        <w:pStyle w:val="SUBHEAD"/>
      </w:pPr>
      <w:r w:rsidRPr="00C8634F">
        <w:t>Know the Effects and the Flood Insurance Options</w:t>
      </w:r>
    </w:p>
    <w:p w14:paraId="79C7F31F" w14:textId="02829235" w:rsidR="00806DD5" w:rsidRPr="00250B9C" w:rsidRDefault="0068095C" w:rsidP="00C8634F">
      <w:pPr>
        <w:pStyle w:val="BODY"/>
      </w:pPr>
      <w:r>
        <w:t>T</w:t>
      </w:r>
      <w:r w:rsidR="00132E93" w:rsidRPr="00250B9C">
        <w:t xml:space="preserve">he FIRMs may not become effective for another </w:t>
      </w:r>
      <w:r w:rsidR="00132E93" w:rsidRPr="00250B9C">
        <w:rPr>
          <w:color w:val="FF0000"/>
        </w:rPr>
        <w:t>[number]</w:t>
      </w:r>
      <w:r w:rsidR="00132E93" w:rsidRPr="00250B9C">
        <w:t xml:space="preserve"> months or more</w:t>
      </w:r>
      <w:r w:rsidR="00600886">
        <w:t xml:space="preserve">. </w:t>
      </w:r>
      <w:r>
        <w:t xml:space="preserve">However, </w:t>
      </w:r>
      <w:r w:rsidR="00132E93" w:rsidRPr="00250B9C">
        <w:t>insurance professionals</w:t>
      </w:r>
      <w:r w:rsidR="005157ED">
        <w:t xml:space="preserve"> need</w:t>
      </w:r>
      <w:r w:rsidR="00132E93" w:rsidRPr="00250B9C">
        <w:t xml:space="preserve"> to understand the effects these map changes </w:t>
      </w:r>
      <w:r w:rsidR="005157ED">
        <w:t xml:space="preserve">may </w:t>
      </w:r>
      <w:r w:rsidR="00132E93" w:rsidRPr="00250B9C">
        <w:t>have on flood insurance requirements</w:t>
      </w:r>
      <w:r w:rsidR="005157ED">
        <w:t xml:space="preserve"> and</w:t>
      </w:r>
      <w:r w:rsidR="005059B0">
        <w:t xml:space="preserve"> w</w:t>
      </w:r>
      <w:r w:rsidR="00132E93" w:rsidRPr="00250B9C">
        <w:t xml:space="preserve">hat options are available for their clients. Properties may be newly identified to be at high risk, have changes in their Base Flood Elevations </w:t>
      </w:r>
      <w:r w:rsidR="00A45FE2" w:rsidRPr="40D6451A">
        <w:t>(BFEs)</w:t>
      </w:r>
      <w:r w:rsidR="00A45FE2" w:rsidRPr="0069010D">
        <w:rPr>
          <w:rStyle w:val="FootnoteReference"/>
        </w:rPr>
        <w:footnoteReference w:id="2"/>
      </w:r>
      <w:r w:rsidR="00132E93" w:rsidRPr="00250B9C">
        <w:t xml:space="preserve">, be newly identified to be at moderate or low risk, or remain in the same zone. Insurance professionals need to properly educate property owners about these changes, how they affect the flood insurance requirements, and the insurance options available. </w:t>
      </w:r>
    </w:p>
    <w:p w14:paraId="7A55DFD2" w14:textId="0F7804E7" w:rsidR="004147FE" w:rsidRPr="00163889" w:rsidRDefault="00132E93" w:rsidP="00C8634F">
      <w:pPr>
        <w:pStyle w:val="SUBHEAD"/>
        <w:rPr>
          <w:rFonts w:eastAsia="Times New Roman"/>
          <w:color w:val="363636"/>
        </w:rPr>
      </w:pPr>
      <w:r w:rsidRPr="40D6451A">
        <w:t>NFIP RATING OPTION Could Save Clients Money</w:t>
      </w:r>
    </w:p>
    <w:p w14:paraId="389258D4" w14:textId="7BAF9845" w:rsidR="00132E93" w:rsidRPr="00250B9C" w:rsidRDefault="00132E93" w:rsidP="00C8634F">
      <w:pPr>
        <w:pStyle w:val="BODY"/>
      </w:pPr>
      <w:r w:rsidRPr="40D6451A">
        <w:t xml:space="preserve">If a building is newly identified to be in a high-risk zone (noted on the flood maps with </w:t>
      </w:r>
      <w:r w:rsidR="00EA65D3">
        <w:t>a</w:t>
      </w:r>
      <w:r w:rsidRPr="40D6451A">
        <w:t xml:space="preserve"> letter beginning with A or V) and there is a federally backed mortgage on the property, flood insurance will be required. The National Flood Insurance Program (NFIP) </w:t>
      </w:r>
      <w:r w:rsidR="00D0670F">
        <w:t>has</w:t>
      </w:r>
      <w:r w:rsidR="00D0670F" w:rsidRPr="40D6451A">
        <w:t xml:space="preserve"> </w:t>
      </w:r>
      <w:r w:rsidR="00A40C31" w:rsidRPr="40D6451A">
        <w:t>a</w:t>
      </w:r>
      <w:r w:rsidRPr="40D6451A">
        <w:t xml:space="preserve"> lower-cost flood insurance rating option</w:t>
      </w:r>
      <w:r w:rsidR="00C0212C" w:rsidRPr="40D6451A">
        <w:t xml:space="preserve"> to help reduce the financial impact</w:t>
      </w:r>
      <w:r w:rsidRPr="40D6451A">
        <w:t xml:space="preserve">. </w:t>
      </w:r>
      <w:r w:rsidR="00C0212C" w:rsidRPr="40D6451A">
        <w:t>B</w:t>
      </w:r>
      <w:r w:rsidRPr="40D6451A">
        <w:t xml:space="preserve">uildings newly identified to be in a high-risk area may be eligible for </w:t>
      </w:r>
      <w:r w:rsidR="00C0212C" w:rsidRPr="40D6451A">
        <w:t>a first-year discount if a policy is purchased within</w:t>
      </w:r>
      <w:r w:rsidRPr="40D6451A">
        <w:t xml:space="preserve"> the first 12 </w:t>
      </w:r>
      <w:r w:rsidRPr="40D6451A">
        <w:lastRenderedPageBreak/>
        <w:t xml:space="preserve">months after the </w:t>
      </w:r>
      <w:r w:rsidR="006229A6" w:rsidRPr="40D6451A">
        <w:t xml:space="preserve">flood </w:t>
      </w:r>
      <w:r w:rsidRPr="40D6451A">
        <w:t>maps become effective. Premiums will then increase</w:t>
      </w:r>
      <w:r w:rsidR="00D0670F">
        <w:t xml:space="preserve"> by</w:t>
      </w:r>
      <w:r w:rsidRPr="40D6451A">
        <w:t xml:space="preserve"> no more than 18</w:t>
      </w:r>
      <w:r w:rsidR="00D0670F">
        <w:t>%</w:t>
      </w:r>
      <w:r w:rsidR="00C3646E">
        <w:t xml:space="preserve"> </w:t>
      </w:r>
      <w:r w:rsidRPr="40D6451A">
        <w:t xml:space="preserve">a year until they reach their full-risk rate. This is known as the Newly Mapped </w:t>
      </w:r>
      <w:r w:rsidR="00533A82" w:rsidRPr="40D6451A">
        <w:t>D</w:t>
      </w:r>
      <w:r w:rsidR="006229A6" w:rsidRPr="40D6451A">
        <w:t>iscount</w:t>
      </w:r>
      <w:r w:rsidRPr="40D6451A">
        <w:t xml:space="preserve">. </w:t>
      </w:r>
    </w:p>
    <w:p w14:paraId="76EBD988" w14:textId="06EC74CC" w:rsidR="007428D0" w:rsidRDefault="007428D0" w:rsidP="00C8634F">
      <w:pPr>
        <w:pStyle w:val="BODY"/>
        <w:rPr>
          <w:b/>
          <w:bCs/>
          <w:caps/>
        </w:rPr>
      </w:pPr>
      <w:r w:rsidRPr="40D6451A">
        <w:t>Property owners are encouraged to purchase flood insurance before the new flood maps become effective</w:t>
      </w:r>
      <w:r w:rsidR="00A92BA4">
        <w:t>,</w:t>
      </w:r>
      <w:r w:rsidRPr="40D6451A">
        <w:t xml:space="preserve"> even if there is no lender requirement. </w:t>
      </w:r>
      <w:r w:rsidR="00A92BA4">
        <w:t xml:space="preserve">This helps </w:t>
      </w:r>
      <w:r w:rsidR="00A92BA4" w:rsidRPr="40D6451A">
        <w:t>to ensure the building is financially protected</w:t>
      </w:r>
      <w:r w:rsidR="00A92BA4">
        <w:t>.</w:t>
      </w:r>
    </w:p>
    <w:p w14:paraId="729C7416" w14:textId="615F0352" w:rsidR="007428D0" w:rsidRPr="00C8634F" w:rsidRDefault="007028C1" w:rsidP="00C8634F">
      <w:pPr>
        <w:pStyle w:val="BODY"/>
      </w:pPr>
      <w:r w:rsidRPr="00C8634F">
        <w:t xml:space="preserve">NFIP </w:t>
      </w:r>
      <w:r w:rsidR="00937599" w:rsidRPr="00C8634F">
        <w:t xml:space="preserve">flood insurance </w:t>
      </w:r>
      <w:r w:rsidRPr="00C8634F">
        <w:t xml:space="preserve">rating </w:t>
      </w:r>
      <w:r w:rsidR="00C979A6" w:rsidRPr="00C8634F">
        <w:t>does not use flood zones or</w:t>
      </w:r>
      <w:r w:rsidR="00437978" w:rsidRPr="00C8634F">
        <w:t xml:space="preserve"> BFEs </w:t>
      </w:r>
      <w:r w:rsidR="00225436" w:rsidRPr="00C8634F">
        <w:t>as rating variables. Consequently, p</w:t>
      </w:r>
      <w:r w:rsidR="007428D0" w:rsidRPr="00C8634F">
        <w:t xml:space="preserve">roperties </w:t>
      </w:r>
      <w:r w:rsidR="00BA21DB" w:rsidRPr="00C8634F">
        <w:t>with a change</w:t>
      </w:r>
      <w:r w:rsidR="007428D0" w:rsidRPr="00C8634F">
        <w:t xml:space="preserve"> in </w:t>
      </w:r>
      <w:r w:rsidR="00225436" w:rsidRPr="00C8634F">
        <w:t xml:space="preserve">BFE </w:t>
      </w:r>
      <w:r w:rsidR="007428D0" w:rsidRPr="00C8634F">
        <w:t xml:space="preserve">or a change from Zone A to Zone V will not see a change in premium due to a new flood map becoming effective. </w:t>
      </w:r>
      <w:r w:rsidR="00BA7C64" w:rsidRPr="00C8634F">
        <w:t>However, they still are at a high</w:t>
      </w:r>
      <w:r w:rsidR="006906B1" w:rsidRPr="00C8634F">
        <w:t xml:space="preserve"> </w:t>
      </w:r>
      <w:r w:rsidR="00BA7C64" w:rsidRPr="00C8634F">
        <w:t>risk of flooding</w:t>
      </w:r>
      <w:r w:rsidR="00BA21DB" w:rsidRPr="00C8634F">
        <w:t xml:space="preserve"> and are </w:t>
      </w:r>
      <w:r w:rsidR="00BA7C64" w:rsidRPr="00C8634F">
        <w:t>strongly encouraged to carry flood insurance.</w:t>
      </w:r>
    </w:p>
    <w:p w14:paraId="2F969A84" w14:textId="17CEAD4D" w:rsidR="00806DD5" w:rsidRPr="00250B9C" w:rsidRDefault="00774651" w:rsidP="00C8634F">
      <w:pPr>
        <w:pStyle w:val="BODY"/>
      </w:pPr>
      <w:r w:rsidRPr="40D6451A">
        <w:t xml:space="preserve">Likewise, because NFIP rating does not use flood zones as a rating variable, there will be no change in premium due to a map change when a property </w:t>
      </w:r>
      <w:r w:rsidR="00512FE5" w:rsidRPr="40D6451A">
        <w:t>goes from a high-ri</w:t>
      </w:r>
      <w:r w:rsidR="009C433F" w:rsidRPr="40D6451A">
        <w:t>sk</w:t>
      </w:r>
      <w:r w:rsidR="0008148E" w:rsidRPr="40D6451A">
        <w:t xml:space="preserve"> area</w:t>
      </w:r>
      <w:r w:rsidR="00512FE5" w:rsidRPr="40D6451A">
        <w:t xml:space="preserve"> (e.g., Zone A or Zone V</w:t>
      </w:r>
      <w:r w:rsidR="009C433F" w:rsidRPr="40D6451A">
        <w:t>)</w:t>
      </w:r>
      <w:r w:rsidR="00512FE5" w:rsidRPr="40D6451A">
        <w:t xml:space="preserve"> to a moderate-low risk </w:t>
      </w:r>
      <w:r w:rsidR="0008148E" w:rsidRPr="40D6451A">
        <w:t xml:space="preserve">area </w:t>
      </w:r>
      <w:r w:rsidR="00512FE5" w:rsidRPr="40D6451A">
        <w:t xml:space="preserve">(Zone X). </w:t>
      </w:r>
      <w:r w:rsidR="0040392F" w:rsidRPr="40D6451A">
        <w:t>When</w:t>
      </w:r>
      <w:r w:rsidR="00512FE5" w:rsidRPr="40D6451A">
        <w:t xml:space="preserve"> that change</w:t>
      </w:r>
      <w:r w:rsidR="0040392F" w:rsidRPr="40D6451A">
        <w:t xml:space="preserve"> does</w:t>
      </w:r>
      <w:r w:rsidR="00512FE5" w:rsidRPr="40D6451A">
        <w:t xml:space="preserve"> occur,</w:t>
      </w:r>
      <w:r w:rsidR="009C433F" w:rsidRPr="40D6451A">
        <w:t xml:space="preserve"> property owners</w:t>
      </w:r>
      <w:r w:rsidR="0040392F" w:rsidRPr="40D6451A">
        <w:t xml:space="preserve"> with mortgages</w:t>
      </w:r>
      <w:r w:rsidR="007428D0" w:rsidRPr="40D6451A">
        <w:t xml:space="preserve"> are no longer federally required to carry flood insurance. However, flood insurance is recommended</w:t>
      </w:r>
      <w:r w:rsidR="00826587" w:rsidRPr="40D6451A">
        <w:t>.</w:t>
      </w:r>
      <w:r w:rsidR="007428D0" w:rsidRPr="40D6451A">
        <w:t xml:space="preserve"> </w:t>
      </w:r>
      <w:r w:rsidR="0040392F" w:rsidRPr="40D6451A">
        <w:t>T</w:t>
      </w:r>
      <w:r w:rsidR="007428D0" w:rsidRPr="40D6451A">
        <w:t>he risk of flooding has only been reduced, not removed. About 40% of all flood claims occur in areas of moderate to low</w:t>
      </w:r>
      <w:r w:rsidR="00DC7987">
        <w:t xml:space="preserve"> </w:t>
      </w:r>
      <w:r w:rsidR="007428D0" w:rsidRPr="40D6451A">
        <w:t>flood risk. Note that mortgage lenders may still require flood insurance.</w:t>
      </w:r>
    </w:p>
    <w:p w14:paraId="3EFC9A04" w14:textId="77777777" w:rsidR="00806DD5" w:rsidRPr="00250B9C" w:rsidRDefault="00806DD5" w:rsidP="00806DD5">
      <w:pPr>
        <w:rPr>
          <w:rFonts w:ascii="Arial" w:eastAsia="Times New Roman" w:hAnsi="Arial" w:cs="Arial"/>
          <w:color w:val="363636"/>
          <w:sz w:val="20"/>
          <w:szCs w:val="20"/>
        </w:rPr>
      </w:pPr>
    </w:p>
    <w:tbl>
      <w:tblPr>
        <w:tblW w:w="10653" w:type="dxa"/>
        <w:jc w:val="center"/>
        <w:tblBorders>
          <w:top w:val="single" w:sz="12" w:space="0" w:color="004772"/>
          <w:left w:val="single" w:sz="12" w:space="0" w:color="004772"/>
          <w:bottom w:val="single" w:sz="12" w:space="0" w:color="004772"/>
          <w:right w:val="single" w:sz="12" w:space="0" w:color="004772"/>
          <w:insideH w:val="single" w:sz="12" w:space="0" w:color="004772"/>
          <w:insideV w:val="single" w:sz="12" w:space="0" w:color="004772"/>
        </w:tblBorders>
        <w:tblCellMar>
          <w:left w:w="144" w:type="dxa"/>
        </w:tblCellMar>
        <w:tblLook w:val="04A0" w:firstRow="1" w:lastRow="0" w:firstColumn="1" w:lastColumn="0" w:noHBand="0" w:noVBand="1"/>
      </w:tblPr>
      <w:tblGrid>
        <w:gridCol w:w="2870"/>
        <w:gridCol w:w="7783"/>
      </w:tblGrid>
      <w:tr w:rsidR="00401E5C" w:rsidRPr="00250B9C" w14:paraId="2B87774D" w14:textId="77777777" w:rsidTr="40D6451A">
        <w:trPr>
          <w:trHeight w:val="861"/>
          <w:jc w:val="center"/>
        </w:trPr>
        <w:tc>
          <w:tcPr>
            <w:tcW w:w="2870" w:type="dxa"/>
            <w:shd w:val="clear" w:color="auto" w:fill="004772"/>
            <w:vAlign w:val="center"/>
          </w:tcPr>
          <w:p w14:paraId="1F3FB02B" w14:textId="3AB86226" w:rsidR="00401E5C" w:rsidRPr="00250B9C" w:rsidRDefault="3D1E9CF9" w:rsidP="00CD3225">
            <w:pPr>
              <w:widowControl w:val="0"/>
              <w:rPr>
                <w:rFonts w:ascii="Arial" w:eastAsia="Times New Roman" w:hAnsi="Arial" w:cs="Arial"/>
                <w:b/>
                <w:bCs/>
                <w:color w:val="FFFFFF" w:themeColor="background1"/>
              </w:rPr>
            </w:pPr>
            <w:r w:rsidRPr="40D6451A">
              <w:rPr>
                <w:rFonts w:ascii="Arial" w:eastAsia="Times New Roman" w:hAnsi="Arial" w:cs="Arial"/>
                <w:b/>
                <w:bCs/>
                <w:color w:val="FFFFFF" w:themeColor="background1"/>
              </w:rPr>
              <w:t xml:space="preserve">If </w:t>
            </w:r>
            <w:r w:rsidR="5145182A" w:rsidRPr="40D6451A">
              <w:rPr>
                <w:rFonts w:ascii="Arial" w:eastAsia="Times New Roman" w:hAnsi="Arial" w:cs="Arial"/>
                <w:b/>
                <w:bCs/>
                <w:color w:val="FFFFFF" w:themeColor="background1"/>
              </w:rPr>
              <w:t xml:space="preserve">Flood </w:t>
            </w:r>
            <w:r w:rsidRPr="40D6451A">
              <w:rPr>
                <w:rFonts w:ascii="Arial" w:eastAsia="Times New Roman" w:hAnsi="Arial" w:cs="Arial"/>
                <w:b/>
                <w:bCs/>
                <w:color w:val="FFFFFF" w:themeColor="background1"/>
              </w:rPr>
              <w:t>Maps Show…</w:t>
            </w:r>
          </w:p>
        </w:tc>
        <w:tc>
          <w:tcPr>
            <w:tcW w:w="7783" w:type="dxa"/>
            <w:shd w:val="clear" w:color="auto" w:fill="004772"/>
            <w:vAlign w:val="center"/>
          </w:tcPr>
          <w:p w14:paraId="695636F6" w14:textId="0C26B392" w:rsidR="00401E5C" w:rsidRPr="00250B9C" w:rsidRDefault="00401E5C" w:rsidP="00CD3225">
            <w:pPr>
              <w:widowControl w:val="0"/>
              <w:rPr>
                <w:rFonts w:ascii="Arial" w:eastAsia="Times New Roman" w:hAnsi="Arial" w:cs="Arial"/>
                <w:b/>
                <w:bCs/>
                <w:color w:val="FFFFFF" w:themeColor="background1"/>
              </w:rPr>
            </w:pPr>
            <w:r w:rsidRPr="00250B9C">
              <w:rPr>
                <w:rFonts w:ascii="Arial" w:eastAsia="Times New Roman" w:hAnsi="Arial" w:cs="Arial"/>
                <w:b/>
                <w:bCs/>
                <w:color w:val="FFFFFF" w:themeColor="background1"/>
              </w:rPr>
              <w:t>These Requirements, Options and Savings Apply</w:t>
            </w:r>
          </w:p>
        </w:tc>
      </w:tr>
      <w:tr w:rsidR="00401E5C" w:rsidRPr="00250B9C" w14:paraId="1E17FADD" w14:textId="77777777" w:rsidTr="00437978">
        <w:trPr>
          <w:trHeight w:val="1464"/>
          <w:jc w:val="center"/>
        </w:trPr>
        <w:tc>
          <w:tcPr>
            <w:tcW w:w="2870" w:type="dxa"/>
            <w:tcBorders>
              <w:top w:val="single" w:sz="12" w:space="0" w:color="004772"/>
              <w:left w:val="single" w:sz="12" w:space="0" w:color="004772"/>
              <w:bottom w:val="single" w:sz="12" w:space="0" w:color="004772"/>
              <w:right w:val="single" w:sz="12" w:space="0" w:color="004772"/>
            </w:tcBorders>
            <w:shd w:val="clear" w:color="auto" w:fill="auto"/>
            <w:vAlign w:val="center"/>
          </w:tcPr>
          <w:p w14:paraId="06F88916" w14:textId="118D95DE" w:rsidR="00401E5C" w:rsidRPr="00163889" w:rsidRDefault="00401E5C" w:rsidP="00CD3225">
            <w:pPr>
              <w:widowControl w:val="0"/>
              <w:spacing w:line="276" w:lineRule="auto"/>
              <w:rPr>
                <w:rFonts w:ascii="Arial" w:eastAsia="Times New Roman" w:hAnsi="Arial" w:cs="Arial"/>
                <w:b/>
                <w:bCs/>
                <w:color w:val="363636"/>
                <w:sz w:val="18"/>
                <w:szCs w:val="18"/>
              </w:rPr>
            </w:pPr>
            <w:r w:rsidRPr="00163889">
              <w:rPr>
                <w:rFonts w:ascii="Arial" w:eastAsia="Times New Roman" w:hAnsi="Arial" w:cs="Arial"/>
                <w:b/>
                <w:bCs/>
                <w:color w:val="363636"/>
                <w:sz w:val="18"/>
                <w:szCs w:val="18"/>
              </w:rPr>
              <w:t>Change from moderate or low flood risk to high risk (flood Zone B, C, or X to Zone A, AE, AH, AO</w:t>
            </w:r>
            <w:r w:rsidR="00E9438F" w:rsidRPr="00163889">
              <w:rPr>
                <w:rFonts w:ascii="Arial" w:eastAsia="Times New Roman" w:hAnsi="Arial" w:cs="Arial"/>
                <w:b/>
                <w:bCs/>
                <w:color w:val="FF0000"/>
                <w:sz w:val="18"/>
                <w:szCs w:val="18"/>
              </w:rPr>
              <w:t>[</w:t>
            </w:r>
            <w:r w:rsidRPr="00163889">
              <w:rPr>
                <w:rFonts w:ascii="Arial" w:eastAsia="Times New Roman" w:hAnsi="Arial" w:cs="Arial"/>
                <w:b/>
                <w:bCs/>
                <w:color w:val="FF0000"/>
                <w:sz w:val="18"/>
                <w:szCs w:val="18"/>
              </w:rPr>
              <w:t>, V or VE</w:t>
            </w:r>
            <w:r w:rsidR="00E9438F" w:rsidRPr="00163889">
              <w:rPr>
                <w:rFonts w:ascii="Arial" w:eastAsia="Times New Roman" w:hAnsi="Arial" w:cs="Arial"/>
                <w:b/>
                <w:bCs/>
                <w:color w:val="FF0000"/>
                <w:sz w:val="18"/>
                <w:szCs w:val="18"/>
              </w:rPr>
              <w:t>]</w:t>
            </w:r>
            <w:r w:rsidRPr="00163889">
              <w:rPr>
                <w:rFonts w:ascii="Arial" w:eastAsia="Times New Roman" w:hAnsi="Arial" w:cs="Arial"/>
                <w:b/>
                <w:bCs/>
                <w:color w:val="363636"/>
                <w:sz w:val="18"/>
                <w:szCs w:val="18"/>
              </w:rPr>
              <w:t>)</w:t>
            </w:r>
          </w:p>
        </w:tc>
        <w:tc>
          <w:tcPr>
            <w:tcW w:w="7783" w:type="dxa"/>
            <w:tcBorders>
              <w:top w:val="single" w:sz="12" w:space="0" w:color="004772"/>
              <w:left w:val="single" w:sz="12" w:space="0" w:color="004772"/>
              <w:bottom w:val="single" w:sz="12" w:space="0" w:color="004772"/>
              <w:right w:val="single" w:sz="12" w:space="0" w:color="004772"/>
            </w:tcBorders>
            <w:shd w:val="clear" w:color="auto" w:fill="auto"/>
            <w:vAlign w:val="center"/>
          </w:tcPr>
          <w:p w14:paraId="07AFC8BE" w14:textId="77777777" w:rsidR="00401E5C" w:rsidRPr="00250B9C" w:rsidRDefault="00401E5C" w:rsidP="00CD3225">
            <w:pPr>
              <w:widowControl w:val="0"/>
              <w:spacing w:line="276" w:lineRule="auto"/>
              <w:rPr>
                <w:rFonts w:ascii="Arial" w:eastAsia="Times New Roman" w:hAnsi="Arial" w:cs="Arial"/>
                <w:color w:val="363636"/>
                <w:sz w:val="18"/>
                <w:szCs w:val="18"/>
              </w:rPr>
            </w:pPr>
            <w:r w:rsidRPr="00163889">
              <w:rPr>
                <w:rFonts w:ascii="Arial" w:eastAsia="Times New Roman" w:hAnsi="Arial" w:cs="Arial"/>
                <w:b/>
                <w:bCs/>
                <w:color w:val="363636"/>
                <w:sz w:val="18"/>
                <w:szCs w:val="18"/>
              </w:rPr>
              <w:t xml:space="preserve">Flood insurance is mandatory. </w:t>
            </w:r>
            <w:r w:rsidRPr="00250B9C">
              <w:rPr>
                <w:rFonts w:ascii="Arial" w:eastAsia="Times New Roman" w:hAnsi="Arial" w:cs="Arial"/>
                <w:color w:val="363636"/>
                <w:sz w:val="18"/>
                <w:szCs w:val="18"/>
              </w:rPr>
              <w:t xml:space="preserve">Flood insurance will be federally required for most mortgage holders. Insurance costs may rise to reflect the true (high) risk. </w:t>
            </w:r>
          </w:p>
          <w:p w14:paraId="7DB4D9E4" w14:textId="21F3A218" w:rsidR="00401E5C" w:rsidRPr="00250B9C" w:rsidRDefault="3D1E9CF9" w:rsidP="00CD3225">
            <w:pPr>
              <w:widowControl w:val="0"/>
              <w:spacing w:line="276" w:lineRule="auto"/>
              <w:rPr>
                <w:rFonts w:ascii="Arial" w:eastAsia="Times New Roman" w:hAnsi="Arial" w:cs="Arial"/>
                <w:color w:val="363636"/>
                <w:spacing w:val="-2"/>
                <w:sz w:val="18"/>
                <w:szCs w:val="18"/>
              </w:rPr>
            </w:pPr>
            <w:r w:rsidRPr="00264637">
              <w:rPr>
                <w:rFonts w:ascii="Arial" w:eastAsia="Times New Roman" w:hAnsi="Arial" w:cs="Arial"/>
                <w:b/>
                <w:bCs/>
                <w:color w:val="363636"/>
                <w:spacing w:val="-2"/>
                <w:sz w:val="18"/>
                <w:szCs w:val="18"/>
              </w:rPr>
              <w:t>Rating Options can offer savings</w:t>
            </w:r>
            <w:r w:rsidRPr="00250B9C">
              <w:rPr>
                <w:rFonts w:ascii="Arial" w:eastAsia="Times New Roman" w:hAnsi="Arial" w:cs="Arial"/>
                <w:color w:val="363636"/>
                <w:spacing w:val="-2"/>
                <w:sz w:val="18"/>
                <w:szCs w:val="18"/>
              </w:rPr>
              <w:t xml:space="preserve">. The NFIP provides savings by </w:t>
            </w:r>
            <w:r w:rsidR="49DAE451">
              <w:rPr>
                <w:rFonts w:ascii="Arial" w:eastAsia="Times New Roman" w:hAnsi="Arial" w:cs="Arial"/>
                <w:color w:val="363636"/>
                <w:spacing w:val="-2"/>
                <w:sz w:val="18"/>
                <w:szCs w:val="18"/>
              </w:rPr>
              <w:t xml:space="preserve">providing a Newly Mapped discount if a policy is in place within </w:t>
            </w:r>
            <w:r w:rsidRPr="00250B9C">
              <w:rPr>
                <w:rFonts w:ascii="Arial" w:eastAsia="Times New Roman" w:hAnsi="Arial" w:cs="Arial"/>
                <w:color w:val="363636"/>
                <w:spacing w:val="-2"/>
                <w:sz w:val="18"/>
                <w:szCs w:val="18"/>
              </w:rPr>
              <w:t>12 months after a new flood map becomes effective. Premiums will then increase no more than 18</w:t>
            </w:r>
            <w:r w:rsidR="007E5565">
              <w:rPr>
                <w:rFonts w:ascii="Arial" w:eastAsia="Times New Roman" w:hAnsi="Arial" w:cs="Arial"/>
                <w:color w:val="363636"/>
                <w:spacing w:val="-2"/>
                <w:sz w:val="18"/>
                <w:szCs w:val="18"/>
              </w:rPr>
              <w:t xml:space="preserve">% </w:t>
            </w:r>
            <w:r w:rsidRPr="00250B9C">
              <w:rPr>
                <w:rFonts w:ascii="Arial" w:eastAsia="Times New Roman" w:hAnsi="Arial" w:cs="Arial"/>
                <w:color w:val="363636"/>
                <w:spacing w:val="-2"/>
                <w:sz w:val="18"/>
                <w:szCs w:val="18"/>
              </w:rPr>
              <w:t xml:space="preserve">each year. </w:t>
            </w:r>
          </w:p>
        </w:tc>
      </w:tr>
      <w:tr w:rsidR="00401E5C" w:rsidRPr="00250B9C" w14:paraId="0C3EB18D" w14:textId="77777777" w:rsidTr="00437978">
        <w:trPr>
          <w:trHeight w:val="861"/>
          <w:jc w:val="center"/>
        </w:trPr>
        <w:tc>
          <w:tcPr>
            <w:tcW w:w="2870" w:type="dxa"/>
            <w:tcBorders>
              <w:top w:val="single" w:sz="12" w:space="0" w:color="004772"/>
              <w:left w:val="single" w:sz="12" w:space="0" w:color="004772"/>
              <w:bottom w:val="single" w:sz="12" w:space="0" w:color="004772"/>
              <w:right w:val="single" w:sz="12" w:space="0" w:color="004772"/>
            </w:tcBorders>
            <w:shd w:val="clear" w:color="auto" w:fill="auto"/>
            <w:vAlign w:val="center"/>
          </w:tcPr>
          <w:p w14:paraId="18FFADA7" w14:textId="69A63D77" w:rsidR="00401E5C" w:rsidRPr="00163889" w:rsidRDefault="014B240F" w:rsidP="00CD3225">
            <w:pPr>
              <w:widowControl w:val="0"/>
              <w:spacing w:line="276" w:lineRule="auto"/>
              <w:rPr>
                <w:rFonts w:ascii="Arial" w:eastAsia="Times New Roman" w:hAnsi="Arial" w:cs="Arial"/>
                <w:b/>
                <w:bCs/>
                <w:color w:val="FF0000"/>
                <w:sz w:val="18"/>
                <w:szCs w:val="18"/>
              </w:rPr>
            </w:pPr>
            <w:r w:rsidRPr="40D6451A">
              <w:rPr>
                <w:rFonts w:ascii="Arial" w:eastAsia="Times New Roman" w:hAnsi="Arial" w:cs="Arial"/>
                <w:b/>
                <w:bCs/>
                <w:color w:val="FF0000"/>
                <w:sz w:val="18"/>
                <w:szCs w:val="18"/>
              </w:rPr>
              <w:t>[</w:t>
            </w:r>
            <w:r w:rsidR="3D1E9CF9" w:rsidRPr="40D6451A">
              <w:rPr>
                <w:rFonts w:ascii="Arial" w:eastAsia="Times New Roman" w:hAnsi="Arial" w:cs="Arial"/>
                <w:b/>
                <w:bCs/>
                <w:color w:val="FF0000"/>
                <w:sz w:val="18"/>
                <w:szCs w:val="18"/>
              </w:rPr>
              <w:t>Change from high-risk Zone A or AE to higher-risk Zone V or VE</w:t>
            </w:r>
            <w:r w:rsidR="49DAE451" w:rsidRPr="40D6451A">
              <w:rPr>
                <w:rFonts w:ascii="Arial" w:eastAsia="Times New Roman" w:hAnsi="Arial" w:cs="Arial"/>
                <w:b/>
                <w:bCs/>
                <w:color w:val="FF0000"/>
                <w:sz w:val="18"/>
                <w:szCs w:val="18"/>
              </w:rPr>
              <w:t>; increase in BFE</w:t>
            </w:r>
            <w:r w:rsidRPr="40D6451A">
              <w:rPr>
                <w:rFonts w:ascii="Arial" w:eastAsia="Times New Roman" w:hAnsi="Arial" w:cs="Arial"/>
                <w:b/>
                <w:bCs/>
                <w:color w:val="FF0000"/>
                <w:sz w:val="18"/>
                <w:szCs w:val="18"/>
              </w:rPr>
              <w:t>]</w:t>
            </w:r>
          </w:p>
        </w:tc>
        <w:tc>
          <w:tcPr>
            <w:tcW w:w="7783" w:type="dxa"/>
            <w:tcBorders>
              <w:top w:val="single" w:sz="12" w:space="0" w:color="004772"/>
              <w:left w:val="single" w:sz="12" w:space="0" w:color="004772"/>
              <w:bottom w:val="single" w:sz="12" w:space="0" w:color="004772"/>
              <w:right w:val="single" w:sz="12" w:space="0" w:color="004772"/>
            </w:tcBorders>
            <w:shd w:val="clear" w:color="auto" w:fill="auto"/>
            <w:vAlign w:val="center"/>
          </w:tcPr>
          <w:p w14:paraId="23B5B071" w14:textId="288894CD" w:rsidR="00401E5C" w:rsidRPr="00250B9C" w:rsidRDefault="1FEDE3D4" w:rsidP="00CD3225">
            <w:pPr>
              <w:widowControl w:val="0"/>
              <w:spacing w:line="276" w:lineRule="auto"/>
              <w:rPr>
                <w:rFonts w:ascii="Arial" w:eastAsia="Times New Roman" w:hAnsi="Arial" w:cs="Arial"/>
                <w:color w:val="FF0000"/>
                <w:sz w:val="18"/>
                <w:szCs w:val="18"/>
              </w:rPr>
            </w:pPr>
            <w:r w:rsidRPr="40D6451A">
              <w:rPr>
                <w:rFonts w:ascii="Arial" w:eastAsia="Times New Roman" w:hAnsi="Arial" w:cs="Arial"/>
                <w:color w:val="FF0000"/>
                <w:sz w:val="18"/>
                <w:szCs w:val="18"/>
              </w:rPr>
              <w:t>[Flood zones and BFEs are not used in rating an NFIP policy; this means there would be no change in premium when the map changes.]</w:t>
            </w:r>
          </w:p>
        </w:tc>
      </w:tr>
      <w:tr w:rsidR="00AF1F79" w:rsidRPr="00250B9C" w14:paraId="40DA8AD4" w14:textId="77777777" w:rsidTr="40D6451A">
        <w:trPr>
          <w:trHeight w:val="1606"/>
          <w:jc w:val="center"/>
        </w:trPr>
        <w:tc>
          <w:tcPr>
            <w:tcW w:w="2870" w:type="dxa"/>
            <w:shd w:val="clear" w:color="auto" w:fill="auto"/>
            <w:vAlign w:val="center"/>
          </w:tcPr>
          <w:p w14:paraId="5C2E212C" w14:textId="43CA5A97" w:rsidR="00AF1F79" w:rsidRPr="00163889" w:rsidRDefault="00AF1F79" w:rsidP="00AF1F79">
            <w:pPr>
              <w:widowControl w:val="0"/>
              <w:spacing w:line="276" w:lineRule="auto"/>
              <w:rPr>
                <w:rFonts w:ascii="Arial" w:eastAsia="Times New Roman" w:hAnsi="Arial" w:cs="Arial"/>
                <w:b/>
                <w:bCs/>
                <w:color w:val="363636"/>
                <w:sz w:val="18"/>
                <w:szCs w:val="18"/>
              </w:rPr>
            </w:pPr>
            <w:r w:rsidRPr="00163889">
              <w:rPr>
                <w:rFonts w:ascii="Arial" w:eastAsia="Times New Roman" w:hAnsi="Arial" w:cs="Arial"/>
                <w:b/>
                <w:bCs/>
                <w:color w:val="363636"/>
                <w:sz w:val="18"/>
                <w:szCs w:val="18"/>
              </w:rPr>
              <w:t>Change from high flood risk to moderate or low risk (e.g., flood Zone [</w:t>
            </w:r>
            <w:r w:rsidRPr="00163889">
              <w:rPr>
                <w:rFonts w:ascii="Arial" w:eastAsia="Times New Roman" w:hAnsi="Arial" w:cs="Arial"/>
                <w:b/>
                <w:bCs/>
                <w:color w:val="FF0000"/>
                <w:sz w:val="18"/>
                <w:szCs w:val="18"/>
              </w:rPr>
              <w:t xml:space="preserve">V, VE,] </w:t>
            </w:r>
            <w:r w:rsidRPr="00163889">
              <w:rPr>
                <w:rFonts w:ascii="Arial" w:eastAsia="Times New Roman" w:hAnsi="Arial" w:cs="Arial"/>
                <w:b/>
                <w:bCs/>
                <w:color w:val="363636"/>
                <w:sz w:val="18"/>
                <w:szCs w:val="18"/>
              </w:rPr>
              <w:t xml:space="preserve">A, AE, AH, AO, to Zone X or shaded X) </w:t>
            </w:r>
          </w:p>
        </w:tc>
        <w:tc>
          <w:tcPr>
            <w:tcW w:w="7783" w:type="dxa"/>
            <w:shd w:val="clear" w:color="auto" w:fill="auto"/>
            <w:vAlign w:val="center"/>
          </w:tcPr>
          <w:p w14:paraId="70BB829A" w14:textId="1B9852BB" w:rsidR="00AF1F79" w:rsidRPr="00250B9C" w:rsidRDefault="00AF1F79" w:rsidP="00AF1F79">
            <w:pPr>
              <w:widowControl w:val="0"/>
              <w:spacing w:line="276" w:lineRule="auto"/>
              <w:rPr>
                <w:rFonts w:ascii="Arial" w:eastAsia="Times New Roman" w:hAnsi="Arial" w:cs="Arial"/>
                <w:color w:val="363636"/>
                <w:sz w:val="18"/>
                <w:szCs w:val="18"/>
              </w:rPr>
            </w:pPr>
            <w:r w:rsidRPr="40D6451A">
              <w:rPr>
                <w:rFonts w:ascii="Arial" w:eastAsia="Times New Roman" w:hAnsi="Arial" w:cs="Arial"/>
                <w:b/>
                <w:bCs/>
                <w:color w:val="363636" w:themeColor="text1"/>
                <w:sz w:val="18"/>
                <w:szCs w:val="18"/>
              </w:rPr>
              <w:t xml:space="preserve">Flood insurance is optional but recommended. The risk has only been reduced, not removed. </w:t>
            </w:r>
            <w:r w:rsidR="3B2DD3CA" w:rsidRPr="40D6451A">
              <w:rPr>
                <w:rFonts w:ascii="Arial" w:eastAsia="Times New Roman" w:hAnsi="Arial" w:cs="Arial"/>
                <w:color w:val="363636" w:themeColor="text1"/>
                <w:sz w:val="18"/>
                <w:szCs w:val="18"/>
              </w:rPr>
              <w:t>While there may be no change in premium because flood zones are not used in rating, maintaining f</w:t>
            </w:r>
            <w:r w:rsidRPr="40D6451A">
              <w:rPr>
                <w:rFonts w:ascii="Arial" w:eastAsia="Times New Roman" w:hAnsi="Arial" w:cs="Arial"/>
                <w:color w:val="363636" w:themeColor="text1"/>
                <w:sz w:val="18"/>
                <w:szCs w:val="18"/>
              </w:rPr>
              <w:t xml:space="preserve">lood insurance </w:t>
            </w:r>
            <w:r w:rsidR="5FE9315C" w:rsidRPr="40D6451A">
              <w:rPr>
                <w:rFonts w:ascii="Arial" w:eastAsia="Times New Roman" w:hAnsi="Arial" w:cs="Arial"/>
                <w:color w:val="363636" w:themeColor="text1"/>
                <w:sz w:val="18"/>
                <w:szCs w:val="18"/>
              </w:rPr>
              <w:t>should be strongly encouraged</w:t>
            </w:r>
            <w:r w:rsidRPr="40D6451A">
              <w:rPr>
                <w:rFonts w:ascii="Arial" w:eastAsia="Times New Roman" w:hAnsi="Arial" w:cs="Arial"/>
                <w:color w:val="363636" w:themeColor="text1"/>
                <w:sz w:val="18"/>
                <w:szCs w:val="18"/>
              </w:rPr>
              <w:t xml:space="preserve">. About </w:t>
            </w:r>
            <w:r w:rsidR="5FE9315C" w:rsidRPr="40D6451A">
              <w:rPr>
                <w:rFonts w:ascii="Arial" w:eastAsia="Times New Roman" w:hAnsi="Arial" w:cs="Arial"/>
                <w:color w:val="363636" w:themeColor="text1"/>
                <w:sz w:val="18"/>
                <w:szCs w:val="18"/>
              </w:rPr>
              <w:t>40%</w:t>
            </w:r>
            <w:r w:rsidRPr="40D6451A">
              <w:rPr>
                <w:rFonts w:ascii="Arial" w:eastAsia="Times New Roman" w:hAnsi="Arial" w:cs="Arial"/>
                <w:color w:val="363636" w:themeColor="text1"/>
                <w:sz w:val="18"/>
                <w:szCs w:val="18"/>
              </w:rPr>
              <w:t xml:space="preserve"> of all flood insurance claims and 1/3 of flood disaster claims come from moderate-to low-risk areas.</w:t>
            </w:r>
          </w:p>
          <w:p w14:paraId="6B5320A6" w14:textId="6AF94EEA" w:rsidR="001D1BA3" w:rsidRDefault="001D1BA3" w:rsidP="00AF1F79">
            <w:pPr>
              <w:widowControl w:val="0"/>
              <w:spacing w:line="276" w:lineRule="auto"/>
              <w:rPr>
                <w:rFonts w:ascii="Arial" w:eastAsia="Times New Roman" w:hAnsi="Arial" w:cs="Arial"/>
                <w:color w:val="363636"/>
                <w:sz w:val="18"/>
                <w:szCs w:val="18"/>
              </w:rPr>
            </w:pPr>
          </w:p>
          <w:p w14:paraId="648E442E" w14:textId="7E179F9C" w:rsidR="00AF1F79" w:rsidRPr="00250B9C" w:rsidRDefault="00AF1F79" w:rsidP="00AF1F79">
            <w:pPr>
              <w:widowControl w:val="0"/>
              <w:spacing w:line="276" w:lineRule="auto"/>
              <w:rPr>
                <w:rFonts w:ascii="Arial" w:eastAsia="Times New Roman" w:hAnsi="Arial" w:cs="Arial"/>
                <w:color w:val="363636"/>
                <w:sz w:val="18"/>
                <w:szCs w:val="18"/>
              </w:rPr>
            </w:pPr>
            <w:r w:rsidRPr="00250B9C">
              <w:rPr>
                <w:rFonts w:ascii="Arial" w:eastAsia="Times New Roman" w:hAnsi="Arial" w:cs="Arial"/>
                <w:color w:val="363636"/>
                <w:sz w:val="18"/>
                <w:szCs w:val="18"/>
              </w:rPr>
              <w:t>Note that lenders always have the option to require flood insurance in these areas.</w:t>
            </w:r>
          </w:p>
        </w:tc>
      </w:tr>
      <w:tr w:rsidR="00AF1F79" w:rsidRPr="00250B9C" w14:paraId="23C1D9EF" w14:textId="77777777" w:rsidTr="40D6451A">
        <w:trPr>
          <w:trHeight w:val="906"/>
          <w:jc w:val="center"/>
        </w:trPr>
        <w:tc>
          <w:tcPr>
            <w:tcW w:w="2870" w:type="dxa"/>
            <w:shd w:val="clear" w:color="auto" w:fill="auto"/>
            <w:vAlign w:val="center"/>
          </w:tcPr>
          <w:p w14:paraId="2A73225E" w14:textId="77777777" w:rsidR="00AF1F79" w:rsidRPr="00163889" w:rsidRDefault="00AF1F79" w:rsidP="00AF1F79">
            <w:pPr>
              <w:widowControl w:val="0"/>
              <w:spacing w:line="276" w:lineRule="auto"/>
              <w:rPr>
                <w:rFonts w:ascii="Arial" w:eastAsia="Times New Roman" w:hAnsi="Arial" w:cs="Arial"/>
                <w:b/>
                <w:bCs/>
                <w:color w:val="363636"/>
                <w:sz w:val="18"/>
                <w:szCs w:val="18"/>
              </w:rPr>
            </w:pPr>
            <w:r w:rsidRPr="00163889">
              <w:rPr>
                <w:rFonts w:ascii="Arial" w:eastAsia="Times New Roman" w:hAnsi="Arial" w:cs="Arial"/>
                <w:b/>
                <w:bCs/>
                <w:color w:val="363636"/>
                <w:sz w:val="18"/>
                <w:szCs w:val="18"/>
              </w:rPr>
              <w:t xml:space="preserve">No change in risk level </w:t>
            </w:r>
          </w:p>
        </w:tc>
        <w:tc>
          <w:tcPr>
            <w:tcW w:w="7783" w:type="dxa"/>
            <w:shd w:val="clear" w:color="auto" w:fill="auto"/>
            <w:vAlign w:val="center"/>
          </w:tcPr>
          <w:p w14:paraId="1DFA3B4E" w14:textId="79ED3CED" w:rsidR="00AF1F79" w:rsidRPr="00163889" w:rsidRDefault="00AF1F79" w:rsidP="00AF1F79">
            <w:pPr>
              <w:widowControl w:val="0"/>
              <w:spacing w:line="276" w:lineRule="auto"/>
              <w:rPr>
                <w:rFonts w:ascii="Arial" w:eastAsia="Times New Roman" w:hAnsi="Arial" w:cs="Arial"/>
                <w:b/>
                <w:bCs/>
                <w:color w:val="363636"/>
                <w:sz w:val="18"/>
                <w:szCs w:val="18"/>
              </w:rPr>
            </w:pPr>
            <w:r w:rsidRPr="00163889">
              <w:rPr>
                <w:rFonts w:ascii="Arial" w:eastAsia="Times New Roman" w:hAnsi="Arial" w:cs="Arial"/>
                <w:b/>
                <w:bCs/>
                <w:color w:val="363636"/>
                <w:sz w:val="18"/>
                <w:szCs w:val="18"/>
              </w:rPr>
              <w:t>No change in insurance rates. However, this is a good time to review coverage and ensure building</w:t>
            </w:r>
            <w:r w:rsidR="00552531">
              <w:rPr>
                <w:rFonts w:ascii="Arial" w:eastAsia="Times New Roman" w:hAnsi="Arial" w:cs="Arial"/>
                <w:b/>
                <w:bCs/>
                <w:color w:val="363636"/>
                <w:sz w:val="18"/>
                <w:szCs w:val="18"/>
              </w:rPr>
              <w:t>s</w:t>
            </w:r>
            <w:r w:rsidRPr="00163889">
              <w:rPr>
                <w:rFonts w:ascii="Arial" w:eastAsia="Times New Roman" w:hAnsi="Arial" w:cs="Arial"/>
                <w:b/>
                <w:bCs/>
                <w:color w:val="363636"/>
                <w:sz w:val="18"/>
                <w:szCs w:val="18"/>
              </w:rPr>
              <w:t xml:space="preserve"> and contents are adequately insured.</w:t>
            </w:r>
          </w:p>
        </w:tc>
      </w:tr>
    </w:tbl>
    <w:p w14:paraId="5AAADD1F" w14:textId="6A6AFF1D" w:rsidR="00806DD5" w:rsidRPr="00250B9C" w:rsidRDefault="00D305F0" w:rsidP="00C8634F">
      <w:pPr>
        <w:pStyle w:val="SUBHEAD"/>
      </w:pPr>
      <w:r>
        <w:br w:type="page"/>
      </w:r>
    </w:p>
    <w:p w14:paraId="76C3E8FD" w14:textId="77777777" w:rsidR="00D305F0" w:rsidRDefault="00D305F0" w:rsidP="00C8634F">
      <w:pPr>
        <w:pStyle w:val="SUBHEAD"/>
        <w:sectPr w:rsidR="00D305F0" w:rsidSect="00D305F0">
          <w:headerReference w:type="default" r:id="rId13"/>
          <w:footerReference w:type="even" r:id="rId14"/>
          <w:footerReference w:type="default" r:id="rId15"/>
          <w:type w:val="continuous"/>
          <w:pgSz w:w="12240" w:h="15840"/>
          <w:pgMar w:top="1539" w:right="864" w:bottom="1152" w:left="720" w:header="720" w:footer="720" w:gutter="0"/>
          <w:cols w:space="720"/>
          <w:docGrid w:linePitch="360"/>
        </w:sectPr>
      </w:pPr>
    </w:p>
    <w:p w14:paraId="4BC9A0CB" w14:textId="1D945013" w:rsidR="00C522A5" w:rsidRPr="00250B9C" w:rsidRDefault="00784638" w:rsidP="00C8634F">
      <w:pPr>
        <w:pStyle w:val="SUBHEAD"/>
      </w:pPr>
      <w:r w:rsidRPr="00250B9C">
        <w:lastRenderedPageBreak/>
        <w:t>ST</w:t>
      </w:r>
      <w:r w:rsidR="0091343B" w:rsidRPr="00250B9C">
        <w:t>AY</w:t>
      </w:r>
      <w:r w:rsidR="00C522A5" w:rsidRPr="00250B9C">
        <w:t xml:space="preserve"> INFORMED</w:t>
      </w:r>
    </w:p>
    <w:p w14:paraId="112A60F1" w14:textId="1198C967" w:rsidR="00C522A5" w:rsidRPr="00250B9C" w:rsidRDefault="00C522A5" w:rsidP="00C8634F">
      <w:pPr>
        <w:pStyle w:val="BODY"/>
      </w:pPr>
      <w:r w:rsidRPr="00250B9C">
        <w:t xml:space="preserve">Knowing when and where map changes are occurring allows insurance professionals to properly educate </w:t>
      </w:r>
      <w:r w:rsidRPr="00250B9C">
        <w:rPr>
          <w:spacing w:val="2"/>
        </w:rPr>
        <w:t>clients</w:t>
      </w:r>
      <w:r w:rsidRPr="00250B9C">
        <w:t xml:space="preserve"> about</w:t>
      </w:r>
      <w:r w:rsidR="00AA69FC">
        <w:t xml:space="preserve"> flood</w:t>
      </w:r>
      <w:r w:rsidRPr="00250B9C">
        <w:t xml:space="preserve"> insurance options available. Prepare by staying in contact with local officials and periodically visiting the </w:t>
      </w:r>
      <w:r w:rsidRPr="00250B9C">
        <w:rPr>
          <w:color w:val="FF0000"/>
        </w:rPr>
        <w:t>[community or county name</w:t>
      </w:r>
      <w:r w:rsidRPr="00250B9C">
        <w:t xml:space="preserve"> </w:t>
      </w:r>
      <w:r w:rsidRPr="00250B9C">
        <w:rPr>
          <w:color w:val="FF0000"/>
        </w:rPr>
        <w:t>website at web link or if no website then</w:t>
      </w:r>
      <w:r w:rsidR="00AF1F79" w:rsidRPr="00250B9C">
        <w:rPr>
          <w:color w:val="FF0000"/>
        </w:rPr>
        <w:t xml:space="preserve"> </w:t>
      </w:r>
      <w:hyperlink r:id="rId16" w:history="1">
        <w:r w:rsidR="00AF1F79" w:rsidRPr="00250B9C">
          <w:rPr>
            <w:rStyle w:val="Hyperlink"/>
          </w:rPr>
          <w:t>www.fema.gov/about/organization/region-6</w:t>
        </w:r>
      </w:hyperlink>
      <w:r w:rsidR="00AF1F79" w:rsidRPr="00250B9C">
        <w:rPr>
          <w:color w:val="FF0000"/>
        </w:rPr>
        <w:t>]</w:t>
      </w:r>
      <w:r w:rsidRPr="00250B9C">
        <w:t>.</w:t>
      </w:r>
      <w:r w:rsidRPr="00250B9C">
        <w:rPr>
          <w:color w:val="FF0000"/>
        </w:rPr>
        <w:t xml:space="preserve"> </w:t>
      </w:r>
      <w:r w:rsidRPr="00250B9C">
        <w:t xml:space="preserve">When released, the preliminary maps can be viewed at </w:t>
      </w:r>
      <w:r w:rsidRPr="00250B9C">
        <w:rPr>
          <w:color w:val="FF0000"/>
        </w:rPr>
        <w:t>[community or county name</w:t>
      </w:r>
      <w:r w:rsidRPr="00250B9C">
        <w:t xml:space="preserve"> </w:t>
      </w:r>
      <w:r w:rsidRPr="00250B9C">
        <w:rPr>
          <w:color w:val="FF0000"/>
        </w:rPr>
        <w:t>website at web link or if no website then</w:t>
      </w:r>
      <w:r w:rsidR="001F3F0C" w:rsidRPr="00250B9C">
        <w:rPr>
          <w:color w:val="FF0000"/>
        </w:rPr>
        <w:t xml:space="preserve"> </w:t>
      </w:r>
      <w:hyperlink r:id="rId17" w:history="1">
        <w:r w:rsidR="001F3F0C" w:rsidRPr="00250B9C">
          <w:rPr>
            <w:rStyle w:val="Hyperlink"/>
          </w:rPr>
          <w:t>MSC.FEMA.gov</w:t>
        </w:r>
      </w:hyperlink>
      <w:r w:rsidR="001F3F0C" w:rsidRPr="00250B9C">
        <w:rPr>
          <w:color w:val="FF0000"/>
        </w:rPr>
        <w:t>]</w:t>
      </w:r>
      <w:r w:rsidRPr="00250B9C">
        <w:t xml:space="preserve">. </w:t>
      </w:r>
      <w:r w:rsidR="007039EF" w:rsidRPr="007039EF">
        <w:rPr>
          <w:color w:val="FF0000"/>
        </w:rPr>
        <w:t>[</w:t>
      </w:r>
      <w:r w:rsidRPr="007039EF">
        <w:rPr>
          <w:color w:val="FF0000"/>
        </w:rPr>
        <w:t xml:space="preserve">The </w:t>
      </w:r>
      <w:r w:rsidRPr="005F50D8">
        <w:rPr>
          <w:color w:val="FF0000"/>
        </w:rPr>
        <w:t xml:space="preserve">maps will also be available for viewing at </w:t>
      </w:r>
      <w:r w:rsidR="00C74827">
        <w:rPr>
          <w:color w:val="FF0000"/>
        </w:rPr>
        <w:t>(</w:t>
      </w:r>
      <w:r w:rsidRPr="005F50D8">
        <w:rPr>
          <w:color w:val="FF0000"/>
        </w:rPr>
        <w:t>put building location and times it is open</w:t>
      </w:r>
      <w:r w:rsidR="00C74827">
        <w:rPr>
          <w:color w:val="FF0000"/>
        </w:rPr>
        <w:t>)</w:t>
      </w:r>
      <w:r w:rsidRPr="005F50D8">
        <w:rPr>
          <w:color w:val="FF0000"/>
        </w:rPr>
        <w:t xml:space="preserve">. Questions can be directed to the </w:t>
      </w:r>
      <w:r w:rsidR="00C74827">
        <w:rPr>
          <w:color w:val="FF0000"/>
        </w:rPr>
        <w:t>(</w:t>
      </w:r>
      <w:r w:rsidRPr="005F50D8">
        <w:rPr>
          <w:color w:val="FF0000"/>
        </w:rPr>
        <w:t>identify where</w:t>
      </w:r>
      <w:r w:rsidR="00C74827">
        <w:rPr>
          <w:color w:val="FF0000"/>
        </w:rPr>
        <w:t>)</w:t>
      </w:r>
      <w:r w:rsidRPr="005F50D8">
        <w:rPr>
          <w:color w:val="FF0000"/>
        </w:rPr>
        <w:t xml:space="preserve"> by calling </w:t>
      </w:r>
      <w:r w:rsidR="00C74827">
        <w:rPr>
          <w:color w:val="FF0000"/>
        </w:rPr>
        <w:t>(</w:t>
      </w:r>
      <w:r w:rsidRPr="005F50D8">
        <w:rPr>
          <w:color w:val="FF0000"/>
        </w:rPr>
        <w:t>phone number</w:t>
      </w:r>
      <w:r w:rsidR="00C74827">
        <w:rPr>
          <w:color w:val="FF0000"/>
        </w:rPr>
        <w:t>)</w:t>
      </w:r>
      <w:r w:rsidRPr="005F50D8">
        <w:rPr>
          <w:color w:val="FF0000"/>
        </w:rPr>
        <w:t xml:space="preserve"> during business hours </w:t>
      </w:r>
      <w:r w:rsidR="00C74827">
        <w:rPr>
          <w:color w:val="FF0000"/>
        </w:rPr>
        <w:t>(</w:t>
      </w:r>
      <w:r w:rsidRPr="00250B9C">
        <w:rPr>
          <w:color w:val="FF0000"/>
        </w:rPr>
        <w:t>days and times</w:t>
      </w:r>
      <w:r w:rsidR="00C74827">
        <w:rPr>
          <w:color w:val="FF0000"/>
        </w:rPr>
        <w:t>)</w:t>
      </w:r>
      <w:r w:rsidRPr="00250B9C">
        <w:rPr>
          <w:color w:val="FF0000"/>
        </w:rPr>
        <w:t>]</w:t>
      </w:r>
      <w:r w:rsidRPr="00250B9C">
        <w:t xml:space="preserve">. </w:t>
      </w:r>
    </w:p>
    <w:p w14:paraId="23805F26" w14:textId="7F5A0907" w:rsidR="00401E5C" w:rsidRPr="00D305F0" w:rsidRDefault="00C522A5" w:rsidP="00D305F0">
      <w:pPr>
        <w:pStyle w:val="BODY"/>
        <w:rPr>
          <w:color w:val="0000FF"/>
          <w:u w:val="single"/>
        </w:rPr>
      </w:pPr>
      <w:r w:rsidRPr="40D6451A">
        <w:t xml:space="preserve">For specific information about </w:t>
      </w:r>
      <w:r w:rsidR="007A5EFB" w:rsidRPr="40D6451A">
        <w:t xml:space="preserve">flood insurance </w:t>
      </w:r>
      <w:r w:rsidRPr="40D6451A">
        <w:t xml:space="preserve">rating, visit: </w:t>
      </w:r>
      <w:r>
        <w:br/>
      </w:r>
      <w:hyperlink r:id="rId18">
        <w:r w:rsidRPr="40D6451A">
          <w:rPr>
            <w:rStyle w:val="Hyperlink"/>
          </w:rPr>
          <w:t>www.fema.gov/flood-insurance/work-with-nfip/manuals</w:t>
        </w:r>
      </w:hyperlink>
      <w:r w:rsidRPr="40D6451A">
        <w:t xml:space="preserve">. </w:t>
      </w:r>
      <w:r>
        <w:br/>
      </w:r>
      <w:r w:rsidRPr="40D6451A">
        <w:t>To learn more about FEMA’s Region 6 mapping program, visit:</w:t>
      </w:r>
      <w:r w:rsidR="00AF1F79" w:rsidRPr="40D6451A">
        <w:rPr>
          <w:rFonts w:eastAsiaTheme="minorEastAsia"/>
          <w:color w:val="auto"/>
          <w:sz w:val="24"/>
          <w:szCs w:val="24"/>
        </w:rPr>
        <w:t xml:space="preserve"> </w:t>
      </w:r>
      <w:hyperlink r:id="rId19">
        <w:r w:rsidR="00AF1F79" w:rsidRPr="40D6451A">
          <w:rPr>
            <w:rStyle w:val="Hyperlink"/>
          </w:rPr>
          <w:t>www.fema.gov/about/organization/region-6</w:t>
        </w:r>
      </w:hyperlink>
      <w:r w:rsidR="00AF1F79" w:rsidRPr="40D6451A">
        <w:t>.</w:t>
      </w:r>
      <w:r w:rsidRPr="40D6451A">
        <w:t xml:space="preserve"> </w:t>
      </w:r>
      <w:r w:rsidR="00D305F0">
        <w:br w:type="column"/>
      </w:r>
      <w:r w:rsidR="00D305F0" w:rsidRPr="00250B9C">
        <w:rPr>
          <w:noProof/>
          <w:color w:val="0000FF"/>
          <w:u w:val="single"/>
        </w:rPr>
        <mc:AlternateContent>
          <mc:Choice Requires="wpg">
            <w:drawing>
              <wp:inline distT="0" distB="0" distL="0" distR="0" wp14:anchorId="3C1960CE" wp14:editId="5A38EB94">
                <wp:extent cx="3154680" cy="4055337"/>
                <wp:effectExtent l="0" t="0" r="7620" b="2540"/>
                <wp:docPr id="12" name="Group 1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3154680" cy="4055337"/>
                          <a:chOff x="0" y="0"/>
                          <a:chExt cx="3373187" cy="4452132"/>
                        </a:xfrm>
                      </wpg:grpSpPr>
                      <wps:wsp>
                        <wps:cNvPr id="8" name="Rectangle 8"/>
                        <wps:cNvSpPr/>
                        <wps:spPr>
                          <a:xfrm>
                            <a:off x="0" y="143117"/>
                            <a:ext cx="3373187" cy="4309015"/>
                          </a:xfrm>
                          <a:prstGeom prst="rect">
                            <a:avLst/>
                          </a:prstGeom>
                          <a:solidFill>
                            <a:srgbClr val="E5EAE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Text Box 9"/>
                        <wps:cNvSpPr txBox="1"/>
                        <wps:spPr>
                          <a:xfrm>
                            <a:off x="222637" y="0"/>
                            <a:ext cx="2926080" cy="4285753"/>
                          </a:xfrm>
                          <a:prstGeom prst="rect">
                            <a:avLst/>
                          </a:prstGeom>
                          <a:noFill/>
                          <a:ln w="6350">
                            <a:noFill/>
                          </a:ln>
                        </wps:spPr>
                        <wps:txbx>
                          <w:txbxContent>
                            <w:p w14:paraId="2B5055C5" w14:textId="77777777" w:rsidR="00D305F0" w:rsidRPr="00250B9C" w:rsidRDefault="00D305F0" w:rsidP="00D305F0">
                              <w:pPr>
                                <w:pStyle w:val="Heading31"/>
                                <w:spacing w:before="480" w:after="240"/>
                                <w:rPr>
                                  <w:rFonts w:ascii="Arial" w:hAnsi="Arial" w:cs="Arial"/>
                                  <w:color w:val="3B3838" w:themeColor="background2" w:themeShade="40"/>
                                  <w:sz w:val="32"/>
                                  <w:szCs w:val="32"/>
                                </w:rPr>
                              </w:pPr>
                              <w:r w:rsidRPr="00250B9C">
                                <w:rPr>
                                  <w:rFonts w:ascii="Arial" w:hAnsi="Arial" w:cs="Arial"/>
                                  <w:color w:val="3B3838" w:themeColor="background2" w:themeShade="40"/>
                                  <w:sz w:val="32"/>
                                  <w:szCs w:val="32"/>
                                </w:rPr>
                                <w:t>MAPPING MILESTONES</w:t>
                              </w:r>
                            </w:p>
                            <w:p w14:paraId="43F7207C" w14:textId="77777777" w:rsidR="00D305F0" w:rsidRPr="00250B9C" w:rsidRDefault="00D305F0" w:rsidP="00D305F0">
                              <w:pPr>
                                <w:pStyle w:val="BODY"/>
                              </w:pPr>
                              <w:r w:rsidRPr="00250B9C">
                                <w:rPr>
                                  <w:color w:val="FF0000"/>
                                </w:rPr>
                                <w:t>[DATE]</w:t>
                              </w:r>
                              <w:r w:rsidRPr="00250B9C">
                                <w:t xml:space="preserve"> </w:t>
                              </w:r>
                              <w:r w:rsidRPr="00250B9C">
                                <w:rPr>
                                  <w:color w:val="7C7C7C" w:themeColor="text1" w:themeTint="A6"/>
                                </w:rPr>
                                <w:t xml:space="preserve">— </w:t>
                              </w:r>
                              <w:r w:rsidRPr="00250B9C">
                                <w:t>Preliminary flood maps released</w:t>
                              </w:r>
                              <w:r w:rsidRPr="00250B9C">
                                <w:br/>
                              </w:r>
                              <w:r w:rsidRPr="00250B9C">
                                <w:rPr>
                                  <w:color w:val="FF0000"/>
                                </w:rPr>
                                <w:t xml:space="preserve">[DATE] </w:t>
                              </w:r>
                              <w:r w:rsidRPr="009B77FA">
                                <w:t>— Open House held; public review</w:t>
                              </w:r>
                              <w:r w:rsidRPr="00250B9C">
                                <w:rPr>
                                  <w:color w:val="FF0000"/>
                                </w:rPr>
                                <w:br/>
                                <w:t xml:space="preserve">[DATE] — </w:t>
                              </w:r>
                              <w:r w:rsidRPr="009B77FA">
                                <w:t xml:space="preserve">Start of </w:t>
                              </w:r>
                              <w:r w:rsidRPr="00955C9E">
                                <w:rPr>
                                  <w:color w:val="FF0000"/>
                                </w:rPr>
                                <w:t xml:space="preserve">[90-day] </w:t>
                              </w:r>
                              <w:r w:rsidRPr="009B77FA">
                                <w:t>Public Comment Period (for filing of appeals and comments)</w:t>
                              </w:r>
                              <w:r w:rsidRPr="00250B9C">
                                <w:rPr>
                                  <w:color w:val="FF0000"/>
                                </w:rPr>
                                <w:br/>
                                <w:t>[Target Date, Month or Season – e.g.</w:t>
                              </w:r>
                              <w:r>
                                <w:rPr>
                                  <w:color w:val="FF0000"/>
                                </w:rPr>
                                <w:t>,</w:t>
                              </w:r>
                              <w:r w:rsidRPr="00250B9C">
                                <w:rPr>
                                  <w:color w:val="FF0000"/>
                                </w:rPr>
                                <w:t xml:space="preserve"> fall 202</w:t>
                              </w:r>
                              <w:r>
                                <w:rPr>
                                  <w:color w:val="FF0000"/>
                                </w:rPr>
                                <w:t>4</w:t>
                              </w:r>
                              <w:r w:rsidRPr="00250B9C">
                                <w:rPr>
                                  <w:color w:val="FF0000"/>
                                </w:rPr>
                                <w:t>]</w:t>
                              </w:r>
                              <w:r w:rsidRPr="00250B9C">
                                <w:t xml:space="preserve">* </w:t>
                              </w:r>
                              <w:r w:rsidRPr="00250B9C">
                                <w:br/>
                                <w:t>— New flood maps take effect; new flood insurance requirements also take effect</w:t>
                              </w:r>
                            </w:p>
                            <w:p w14:paraId="7AA61E8B" w14:textId="77777777" w:rsidR="00D305F0" w:rsidRPr="00250B9C" w:rsidRDefault="00D305F0" w:rsidP="00D305F0">
                              <w:pPr>
                                <w:pStyle w:val="BODY"/>
                                <w:rPr>
                                  <w:b/>
                                </w:rPr>
                              </w:pPr>
                              <w:r w:rsidRPr="00250B9C">
                                <w:t>Visit</w:t>
                              </w:r>
                              <w:r w:rsidRPr="00250B9C">
                                <w:rPr>
                                  <w:b/>
                                </w:rPr>
                                <w:t xml:space="preserve">: </w:t>
                              </w:r>
                              <w:r w:rsidRPr="00250B9C">
                                <w:rPr>
                                  <w:b/>
                                </w:rPr>
                                <w:br/>
                              </w:r>
                              <w:hyperlink r:id="rId20" w:history="1">
                                <w:r w:rsidRPr="00250B9C">
                                  <w:rPr>
                                    <w:rStyle w:val="Hyperlink"/>
                                    <w:sz w:val="18"/>
                                    <w:szCs w:val="18"/>
                                  </w:rPr>
                                  <w:t>www.fema.gov/about/organization/region-6</w:t>
                                </w:r>
                              </w:hyperlink>
                              <w:r w:rsidRPr="00250B9C">
                                <w:t xml:space="preserve"> to learn more about the mapping process and where and when meetings may be held</w:t>
                              </w:r>
                              <w:r>
                                <w:t>.</w:t>
                              </w:r>
                            </w:p>
                            <w:p w14:paraId="51EEB11B" w14:textId="77777777" w:rsidR="00D305F0" w:rsidRPr="00250B9C" w:rsidRDefault="00D305F0" w:rsidP="00D305F0">
                              <w:pPr>
                                <w:pStyle w:val="BODY"/>
                                <w:rPr>
                                  <w:b/>
                                  <w:color w:val="002F80"/>
                                </w:rPr>
                              </w:pPr>
                              <w:r w:rsidRPr="00250B9C">
                                <w:rPr>
                                  <w:b/>
                                  <w:color w:val="3B3838" w:themeColor="background2" w:themeShade="40"/>
                                </w:rPr>
                                <w:t>For General Information Call</w:t>
                              </w:r>
                              <w:r w:rsidRPr="00250B9C">
                                <w:rPr>
                                  <w:b/>
                                  <w:color w:val="002F80"/>
                                </w:rPr>
                                <w:br/>
                              </w:r>
                              <w:r w:rsidRPr="00250B9C">
                                <w:t>The [name of local call center or contact number] at [phone #].</w:t>
                              </w:r>
                              <w:r w:rsidRPr="00250B9C">
                                <w:br/>
                                <w:t>Open</w:t>
                              </w:r>
                              <w:r w:rsidRPr="00250B9C">
                                <w:rPr>
                                  <w:color w:val="7C7C7C" w:themeColor="text1" w:themeTint="A6"/>
                                </w:rPr>
                                <w:t xml:space="preserve"> </w:t>
                              </w:r>
                              <w:r w:rsidRPr="00250B9C">
                                <w:t>[enter hours of operation].</w:t>
                              </w:r>
                            </w:p>
                            <w:p w14:paraId="4D0D4754" w14:textId="77777777" w:rsidR="00D305F0" w:rsidRPr="00250B9C" w:rsidRDefault="00D305F0" w:rsidP="00D305F0">
                              <w:pPr>
                                <w:pStyle w:val="BODY"/>
                              </w:pPr>
                              <w:r w:rsidRPr="00250B9C">
                                <w:t>* Date subject to change pending completion of review process</w:t>
                              </w:r>
                            </w:p>
                            <w:p w14:paraId="11763849" w14:textId="77777777" w:rsidR="00D305F0" w:rsidRDefault="00D305F0" w:rsidP="00D305F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3C1960CE" id="Group 12" o:spid="_x0000_s1029" alt="&quot;&quot;" style="width:248.4pt;height:319.3pt;mso-position-horizontal-relative:char;mso-position-vertical-relative:line" coordsize="33731,445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">
                <v:rect id="Rectangle 8" o:spid="_x0000_s1030" style="position:absolute;top:1431;width:33731;height:430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" fillcolor="#e5eaef" stroked="f" strokeweight="1pt"/>
                <v:shape id="Text Box 9" o:spid="_x0000_s1031" type="#_x0000_t202" style="position:absolute;left:2226;width:29261;height:4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" filled="f" stroked="f" strokeweight=".5pt">
                  <v:textbox>
                    <w:txbxContent>
                      <w:p w14:paraId="2B5055C5" w14:textId="77777777" w:rsidR="00D305F0" w:rsidRPr="00250B9C" w:rsidRDefault="00D305F0" w:rsidP="00D305F0">
                        <w:pPr>
                          <w:pStyle w:val="Heading31"/>
                          <w:spacing w:before="480" w:after="240"/>
                          <w:rPr>
                            <w:rFonts w:ascii="Arial" w:hAnsi="Arial" w:cs="Arial"/>
                            <w:color w:val="3B3838" w:themeColor="background2" w:themeShade="40"/>
                            <w:sz w:val="32"/>
                            <w:szCs w:val="32"/>
                          </w:rPr>
                        </w:pPr>
                        <w:r w:rsidRPr="00250B9C">
                          <w:rPr>
                            <w:rFonts w:ascii="Arial" w:hAnsi="Arial" w:cs="Arial"/>
                            <w:color w:val="3B3838" w:themeColor="background2" w:themeShade="40"/>
                            <w:sz w:val="32"/>
                            <w:szCs w:val="32"/>
                          </w:rPr>
                          <w:t>MAPPING MILESTONES</w:t>
                        </w:r>
                      </w:p>
                      <w:p w14:paraId="43F7207C" w14:textId="77777777" w:rsidR="00D305F0" w:rsidRPr="00250B9C" w:rsidRDefault="00D305F0" w:rsidP="00D305F0">
                        <w:pPr>
                          <w:pStyle w:val="BODY"/>
                        </w:pPr>
                        <w:r w:rsidRPr="00250B9C">
                          <w:rPr>
                            <w:color w:val="FF0000"/>
                          </w:rPr>
                          <w:t>[DATE]</w:t>
                        </w:r>
                        <w:r w:rsidRPr="00250B9C">
                          <w:t xml:space="preserve"> </w:t>
                        </w:r>
                        <w:r w:rsidRPr="00250B9C">
                          <w:rPr>
                            <w:color w:val="7C7C7C" w:themeColor="text1" w:themeTint="A6"/>
                          </w:rPr>
                          <w:t xml:space="preserve">— </w:t>
                        </w:r>
                        <w:r w:rsidRPr="00250B9C">
                          <w:t>Preliminary flood maps released</w:t>
                        </w:r>
                        <w:r w:rsidRPr="00250B9C">
                          <w:br/>
                        </w:r>
                        <w:r w:rsidRPr="00250B9C">
                          <w:rPr>
                            <w:color w:val="FF0000"/>
                          </w:rPr>
                          <w:t xml:space="preserve">[DATE] </w:t>
                        </w:r>
                        <w:r w:rsidRPr="009B77FA">
                          <w:t>— Open House held; public review</w:t>
                        </w:r>
                        <w:r w:rsidRPr="00250B9C">
                          <w:rPr>
                            <w:color w:val="FF0000"/>
                          </w:rPr>
                          <w:br/>
                          <w:t xml:space="preserve">[DATE] — </w:t>
                        </w:r>
                        <w:r w:rsidRPr="009B77FA">
                          <w:t xml:space="preserve">Start of </w:t>
                        </w:r>
                        <w:r w:rsidRPr="00955C9E">
                          <w:rPr>
                            <w:color w:val="FF0000"/>
                          </w:rPr>
                          <w:t xml:space="preserve">[90-day] </w:t>
                        </w:r>
                        <w:r w:rsidRPr="009B77FA">
                          <w:t>Public Comment Period (for filing of appeals and comments)</w:t>
                        </w:r>
                        <w:r w:rsidRPr="00250B9C">
                          <w:rPr>
                            <w:color w:val="FF0000"/>
                          </w:rPr>
                          <w:br/>
                          <w:t>[Target Date, Month or Season – e.g.</w:t>
                        </w:r>
                        <w:r>
                          <w:rPr>
                            <w:color w:val="FF0000"/>
                          </w:rPr>
                          <w:t>,</w:t>
                        </w:r>
                        <w:r w:rsidRPr="00250B9C">
                          <w:rPr>
                            <w:color w:val="FF0000"/>
                          </w:rPr>
                          <w:t xml:space="preserve"> fall 202</w:t>
                        </w:r>
                        <w:r>
                          <w:rPr>
                            <w:color w:val="FF0000"/>
                          </w:rPr>
                          <w:t>4</w:t>
                        </w:r>
                        <w:r w:rsidRPr="00250B9C">
                          <w:rPr>
                            <w:color w:val="FF0000"/>
                          </w:rPr>
                          <w:t>]</w:t>
                        </w:r>
                        <w:r w:rsidRPr="00250B9C">
                          <w:t xml:space="preserve">* </w:t>
                        </w:r>
                        <w:r w:rsidRPr="00250B9C">
                          <w:br/>
                          <w:t>— New flood maps take effect; new flood insurance requirements also take effect</w:t>
                        </w:r>
                      </w:p>
                      <w:p w14:paraId="7AA61E8B" w14:textId="77777777" w:rsidR="00D305F0" w:rsidRPr="00250B9C" w:rsidRDefault="00D305F0" w:rsidP="00D305F0">
                        <w:pPr>
                          <w:pStyle w:val="BODY"/>
                          <w:rPr>
                            <w:b/>
                          </w:rPr>
                        </w:pPr>
                        <w:r w:rsidRPr="00250B9C">
                          <w:t>Visit</w:t>
                        </w:r>
                        <w:r w:rsidRPr="00250B9C">
                          <w:rPr>
                            <w:b/>
                          </w:rPr>
                          <w:t xml:space="preserve">: </w:t>
                        </w:r>
                        <w:r w:rsidRPr="00250B9C">
                          <w:rPr>
                            <w:b/>
                          </w:rPr>
                          <w:br/>
                        </w:r>
                        <w:hyperlink r:id="rId21" w:history="1">
                          <w:r w:rsidRPr="00250B9C">
                            <w:rPr>
                              <w:rStyle w:val="Hyperlink"/>
                              <w:sz w:val="18"/>
                              <w:szCs w:val="18"/>
                            </w:rPr>
                            <w:t>www.fema.gov/about/organization/region-6</w:t>
                          </w:r>
                        </w:hyperlink>
                        <w:r w:rsidRPr="00250B9C">
                          <w:t xml:space="preserve"> to learn more about the mapping process and where and when meetings may be held</w:t>
                        </w:r>
                        <w:r>
                          <w:t>.</w:t>
                        </w:r>
                      </w:p>
                      <w:p w14:paraId="51EEB11B" w14:textId="77777777" w:rsidR="00D305F0" w:rsidRPr="00250B9C" w:rsidRDefault="00D305F0" w:rsidP="00D305F0">
                        <w:pPr>
                          <w:pStyle w:val="BODY"/>
                          <w:rPr>
                            <w:b/>
                            <w:color w:val="002F80"/>
                          </w:rPr>
                        </w:pPr>
                        <w:r w:rsidRPr="00250B9C">
                          <w:rPr>
                            <w:b/>
                            <w:color w:val="3B3838" w:themeColor="background2" w:themeShade="40"/>
                          </w:rPr>
                          <w:t>For General Information Call</w:t>
                        </w:r>
                        <w:r w:rsidRPr="00250B9C">
                          <w:rPr>
                            <w:b/>
                            <w:color w:val="002F80"/>
                          </w:rPr>
                          <w:br/>
                        </w:r>
                        <w:r w:rsidRPr="00250B9C">
                          <w:t>The [name of local call center or contact number] at [phone #].</w:t>
                        </w:r>
                        <w:r w:rsidRPr="00250B9C">
                          <w:br/>
                          <w:t>Open</w:t>
                        </w:r>
                        <w:r w:rsidRPr="00250B9C">
                          <w:rPr>
                            <w:color w:val="7C7C7C" w:themeColor="text1" w:themeTint="A6"/>
                          </w:rPr>
                          <w:t xml:space="preserve"> </w:t>
                        </w:r>
                        <w:r w:rsidRPr="00250B9C">
                          <w:t>[enter hours of operation].</w:t>
                        </w:r>
                      </w:p>
                      <w:p w14:paraId="4D0D4754" w14:textId="77777777" w:rsidR="00D305F0" w:rsidRPr="00250B9C" w:rsidRDefault="00D305F0" w:rsidP="00D305F0">
                        <w:pPr>
                          <w:pStyle w:val="BODY"/>
                        </w:pPr>
                        <w:r w:rsidRPr="00250B9C">
                          <w:t>* Date subject to change pending completion of review process</w:t>
                        </w:r>
                      </w:p>
                      <w:p w14:paraId="11763849" w14:textId="77777777" w:rsidR="00D305F0" w:rsidRDefault="00D305F0" w:rsidP="00D305F0"/>
                    </w:txbxContent>
                  </v:textbox>
                </v:shape>
                <w10:anchorlock/>
              </v:group>
            </w:pict>
          </mc:Fallback>
        </mc:AlternateContent>
      </w:r>
    </w:p>
    <w:sectPr w:rsidR="00401E5C" w:rsidRPr="00D305F0" w:rsidSect="00D305F0">
      <w:type w:val="continuous"/>
      <w:pgSz w:w="12240" w:h="15840"/>
      <w:pgMar w:top="1539" w:right="864" w:bottom="1152" w:left="72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CAED8D" w14:textId="77777777" w:rsidR="0080381A" w:rsidRDefault="0080381A" w:rsidP="00954AD1">
      <w:r>
        <w:separator/>
      </w:r>
    </w:p>
  </w:endnote>
  <w:endnote w:type="continuationSeparator" w:id="0">
    <w:p w14:paraId="00DC1A33" w14:textId="77777777" w:rsidR="0080381A" w:rsidRDefault="0080381A" w:rsidP="00954AD1">
      <w:r>
        <w:continuationSeparator/>
      </w:r>
    </w:p>
  </w:endnote>
  <w:endnote w:type="continuationNotice" w:id="1">
    <w:p w14:paraId="05615E1F" w14:textId="77777777" w:rsidR="0080381A" w:rsidRDefault="0080381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Franklin Gothic Book">
    <w:altName w:val="Franklin Gothic Book"/>
    <w:panose1 w:val="020B0503020102020204"/>
    <w:charset w:val="00"/>
    <w:family w:val="swiss"/>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ITC Franklin Gothic Std Book">
    <w:altName w:val="Calibri"/>
    <w:panose1 w:val="00000000000000000000"/>
    <w:charset w:val="00"/>
    <w:family w:val="swiss"/>
    <w:notTrueType/>
    <w:pitch w:val="variable"/>
    <w:sig w:usb0="800000AF" w:usb1="4000204A" w:usb2="00000000" w:usb3="00000000" w:csb0="00000001" w:csb1="00000000"/>
  </w:font>
  <w:font w:name="Franklin Gothic Demi">
    <w:panose1 w:val="020B07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183F68" w14:textId="0B48FD67" w:rsidR="00962A27" w:rsidRDefault="00962A27" w:rsidP="00CD322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53675A50" w14:textId="77777777" w:rsidR="001D728F" w:rsidRDefault="001D728F" w:rsidP="00962A2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80628964"/>
      <w:docPartObj>
        <w:docPartGallery w:val="Page Numbers (Bottom of Page)"/>
        <w:docPartUnique/>
      </w:docPartObj>
    </w:sdtPr>
    <w:sdtEndPr>
      <w:rPr>
        <w:rStyle w:val="PageNumber"/>
        <w:rFonts w:ascii="Arial" w:hAnsi="Arial" w:cs="Times New Roman (Body CS)"/>
        <w:sz w:val="16"/>
      </w:rPr>
    </w:sdtEndPr>
    <w:sdtContent>
      <w:p w14:paraId="42AFDFA8" w14:textId="4D89DEAA" w:rsidR="00962A27" w:rsidRPr="00962A27" w:rsidRDefault="00962A27" w:rsidP="00962A27">
        <w:pPr>
          <w:pStyle w:val="Footer"/>
          <w:framePr w:wrap="none" w:vAnchor="text" w:hAnchor="page" w:x="11002" w:y="352"/>
          <w:rPr>
            <w:rStyle w:val="PageNumber"/>
            <w:rFonts w:ascii="Arial" w:hAnsi="Arial" w:cs="Times New Roman (Body CS)"/>
            <w:sz w:val="16"/>
          </w:rPr>
        </w:pPr>
        <w:r w:rsidRPr="00962A27">
          <w:rPr>
            <w:rStyle w:val="PageNumber"/>
            <w:rFonts w:ascii="Arial" w:hAnsi="Arial" w:cs="Times New Roman (Body CS)"/>
            <w:sz w:val="16"/>
          </w:rPr>
          <w:fldChar w:fldCharType="begin"/>
        </w:r>
        <w:r w:rsidRPr="00962A27">
          <w:rPr>
            <w:rStyle w:val="PageNumber"/>
            <w:rFonts w:ascii="Arial" w:hAnsi="Arial" w:cs="Times New Roman (Body CS)"/>
            <w:sz w:val="16"/>
          </w:rPr>
          <w:instrText xml:space="preserve"> PAGE </w:instrText>
        </w:r>
        <w:r w:rsidRPr="00962A27">
          <w:rPr>
            <w:rStyle w:val="PageNumber"/>
            <w:rFonts w:ascii="Arial" w:hAnsi="Arial" w:cs="Times New Roman (Body CS)"/>
            <w:sz w:val="16"/>
          </w:rPr>
          <w:fldChar w:fldCharType="separate"/>
        </w:r>
        <w:r w:rsidRPr="00962A27">
          <w:rPr>
            <w:rStyle w:val="PageNumber"/>
            <w:rFonts w:ascii="Arial" w:hAnsi="Arial" w:cs="Times New Roman (Body CS)"/>
            <w:noProof/>
            <w:sz w:val="16"/>
          </w:rPr>
          <w:t>1</w:t>
        </w:r>
        <w:r w:rsidRPr="00962A27">
          <w:rPr>
            <w:rStyle w:val="PageNumber"/>
            <w:rFonts w:ascii="Arial" w:hAnsi="Arial" w:cs="Times New Roman (Body CS)"/>
            <w:sz w:val="16"/>
          </w:rPr>
          <w:fldChar w:fldCharType="end"/>
        </w:r>
      </w:p>
    </w:sdtContent>
  </w:sdt>
  <w:p w14:paraId="1681CA33" w14:textId="25FBEDCC" w:rsidR="001D728F" w:rsidRDefault="00B3140F" w:rsidP="00962A27">
    <w:pPr>
      <w:pStyle w:val="Footer"/>
      <w:ind w:right="360"/>
    </w:pPr>
    <w:r>
      <w:rPr>
        <w:rFonts w:ascii="Arial" w:hAnsi="Arial" w:cs="Arial"/>
        <w:noProof/>
        <w:color w:val="363636"/>
        <w:sz w:val="20"/>
        <w:szCs w:val="20"/>
      </w:rPr>
      <mc:AlternateContent>
        <mc:Choice Requires="wps">
          <w:drawing>
            <wp:anchor distT="0" distB="0" distL="114300" distR="114300" simplePos="0" relativeHeight="251658241" behindDoc="0" locked="0" layoutInCell="1" allowOverlap="1" wp14:anchorId="12BFFF60" wp14:editId="444D82BA">
              <wp:simplePos x="0" y="0"/>
              <wp:positionH relativeFrom="column">
                <wp:posOffset>6438152</wp:posOffset>
              </wp:positionH>
              <wp:positionV relativeFrom="paragraph">
                <wp:posOffset>210481</wp:posOffset>
              </wp:positionV>
              <wp:extent cx="0" cy="150312"/>
              <wp:effectExtent l="0" t="0" r="12700" b="15240"/>
              <wp:wrapNone/>
              <wp:docPr id="6" name="Straight Connector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H="1">
                        <a:off x="0" y="0"/>
                        <a:ext cx="0" cy="150312"/>
                      </a:xfrm>
                      <a:prstGeom prst="line">
                        <a:avLst/>
                      </a:prstGeom>
                      <a:ln w="6350">
                        <a:solidFill>
                          <a:srgbClr val="363636"/>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239DBB1E" id="Straight Connector 6" o:spid="_x0000_s1026" alt="&quot;&quot;" style="position:absolute;flip:x;z-index:25165824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506.95pt,16.55pt" to="506.95pt,2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" strokecolor="#363636" strokeweight=".5pt">
              <v:stroke joinstyle="miter"/>
            </v:line>
          </w:pict>
        </mc:Fallback>
      </mc:AlternateContent>
    </w:r>
    <w:r>
      <w:rPr>
        <w:rFonts w:ascii="Arial" w:hAnsi="Arial" w:cs="Arial"/>
        <w:noProof/>
        <w:color w:val="363636"/>
        <w:sz w:val="20"/>
        <w:szCs w:val="20"/>
      </w:rPr>
      <mc:AlternateContent>
        <mc:Choice Requires="wps">
          <w:drawing>
            <wp:anchor distT="0" distB="0" distL="114300" distR="114300" simplePos="0" relativeHeight="251658240" behindDoc="0" locked="0" layoutInCell="1" allowOverlap="1" wp14:anchorId="2A94700C" wp14:editId="54B262B5">
              <wp:simplePos x="0" y="0"/>
              <wp:positionH relativeFrom="column">
                <wp:posOffset>3228612</wp:posOffset>
              </wp:positionH>
              <wp:positionV relativeFrom="paragraph">
                <wp:posOffset>172085</wp:posOffset>
              </wp:positionV>
              <wp:extent cx="3217941" cy="238897"/>
              <wp:effectExtent l="0" t="0" r="0" b="2540"/>
              <wp:wrapNone/>
              <wp:docPr id="5" name="Text Box 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3217941" cy="238897"/>
                      </a:xfrm>
                      <a:prstGeom prst="rect">
                        <a:avLst/>
                      </a:prstGeom>
                      <a:solidFill>
                        <a:schemeClr val="lt1"/>
                      </a:solidFill>
                      <a:ln w="6350">
                        <a:noFill/>
                      </a:ln>
                    </wps:spPr>
                    <wps:txbx>
                      <w:txbxContent>
                        <w:p w14:paraId="70DEB7AE" w14:textId="77777777" w:rsidR="000D1438" w:rsidRPr="00962A27" w:rsidRDefault="000D1438" w:rsidP="000D1438">
                          <w:pPr>
                            <w:pStyle w:val="Footer"/>
                            <w:jc w:val="right"/>
                            <w:rPr>
                              <w:rFonts w:ascii="Arial" w:hAnsi="Arial" w:cs="Arial"/>
                              <w:caps/>
                              <w:color w:val="363636"/>
                              <w:sz w:val="16"/>
                              <w:szCs w:val="16"/>
                            </w:rPr>
                          </w:pPr>
                          <w:r w:rsidRPr="00962A27">
                            <w:rPr>
                              <w:rFonts w:ascii="Arial" w:hAnsi="Arial" w:cs="Arial"/>
                              <w:caps/>
                              <w:color w:val="363636"/>
                              <w:sz w:val="16"/>
                              <w:szCs w:val="16"/>
                            </w:rPr>
                            <w:t>What Insurance Professionals Need</w:t>
                          </w:r>
                          <w:r>
                            <w:rPr>
                              <w:rFonts w:ascii="Arial" w:hAnsi="Arial" w:cs="Arial"/>
                              <w:caps/>
                              <w:color w:val="363636"/>
                              <w:sz w:val="16"/>
                              <w:szCs w:val="16"/>
                            </w:rPr>
                            <w:t xml:space="preserve"> </w:t>
                          </w:r>
                          <w:r w:rsidRPr="00962A27">
                            <w:rPr>
                              <w:rFonts w:ascii="Arial" w:hAnsi="Arial" w:cs="Arial"/>
                              <w:caps/>
                              <w:color w:val="363636"/>
                              <w:sz w:val="16"/>
                              <w:szCs w:val="16"/>
                            </w:rPr>
                            <w:t>to Know</w:t>
                          </w:r>
                        </w:p>
                        <w:p w14:paraId="7991D8BC" w14:textId="6BC7F3BE" w:rsidR="001D728F" w:rsidRPr="00637481" w:rsidRDefault="001D728F" w:rsidP="00637481">
                          <w:pPr>
                            <w:jc w:val="right"/>
                            <w:rPr>
                              <w:rFonts w:ascii="Arial" w:hAnsi="Arial" w:cs="Arial"/>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2A94700C" id="_x0000_t202" coordsize="21600,21600" o:spt="202" path="m,l,21600r21600,l21600,xe">
              <v:stroke joinstyle="miter"/>
              <v:path gradientshapeok="t" o:connecttype="rect"/>
            </v:shapetype>
            <v:shape id="Text Box 5" o:spid="_x0000_s1032" type="#_x0000_t202" alt="&quot;&quot;" style="position:absolute;margin-left:254.2pt;margin-top:13.55pt;width:253.4pt;height:18.8pt;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" fillcolor="white [3201]" stroked="f" strokeweight=".5pt">
              <v:textbox>
                <w:txbxContent>
                  <w:p w14:paraId="70DEB7AE" w14:textId="77777777" w:rsidR="000D1438" w:rsidRPr="00962A27" w:rsidRDefault="000D1438" w:rsidP="000D1438">
                    <w:pPr>
                      <w:pStyle w:val="Footer"/>
                      <w:jc w:val="right"/>
                      <w:rPr>
                        <w:rFonts w:ascii="Arial" w:hAnsi="Arial" w:cs="Arial"/>
                        <w:caps/>
                        <w:color w:val="363636"/>
                        <w:sz w:val="16"/>
                        <w:szCs w:val="16"/>
                      </w:rPr>
                    </w:pPr>
                    <w:r w:rsidRPr="00962A27">
                      <w:rPr>
                        <w:rFonts w:ascii="Arial" w:hAnsi="Arial" w:cs="Arial"/>
                        <w:caps/>
                        <w:color w:val="363636"/>
                        <w:sz w:val="16"/>
                        <w:szCs w:val="16"/>
                      </w:rPr>
                      <w:t>What Insurance Professionals Need</w:t>
                    </w:r>
                    <w:r>
                      <w:rPr>
                        <w:rFonts w:ascii="Arial" w:hAnsi="Arial" w:cs="Arial"/>
                        <w:caps/>
                        <w:color w:val="363636"/>
                        <w:sz w:val="16"/>
                        <w:szCs w:val="16"/>
                      </w:rPr>
                      <w:t xml:space="preserve"> </w:t>
                    </w:r>
                    <w:r w:rsidRPr="00962A27">
                      <w:rPr>
                        <w:rFonts w:ascii="Arial" w:hAnsi="Arial" w:cs="Arial"/>
                        <w:caps/>
                        <w:color w:val="363636"/>
                        <w:sz w:val="16"/>
                        <w:szCs w:val="16"/>
                      </w:rPr>
                      <w:t>to Know</w:t>
                    </w:r>
                  </w:p>
                  <w:p w14:paraId="7991D8BC" w14:textId="6BC7F3BE" w:rsidR="001D728F" w:rsidRPr="00637481" w:rsidRDefault="001D728F" w:rsidP="00637481">
                    <w:pPr>
                      <w:jc w:val="right"/>
                      <w:rPr>
                        <w:rFonts w:ascii="Arial" w:hAnsi="Arial" w:cs="Arial"/>
                        <w:sz w:val="16"/>
                        <w:szCs w:val="16"/>
                      </w:rPr>
                    </w:pP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ED8584" w14:textId="77777777" w:rsidR="0080381A" w:rsidRDefault="0080381A" w:rsidP="00954AD1">
      <w:r>
        <w:separator/>
      </w:r>
    </w:p>
  </w:footnote>
  <w:footnote w:type="continuationSeparator" w:id="0">
    <w:p w14:paraId="145450FA" w14:textId="77777777" w:rsidR="0080381A" w:rsidRDefault="0080381A" w:rsidP="00954AD1">
      <w:r>
        <w:continuationSeparator/>
      </w:r>
    </w:p>
  </w:footnote>
  <w:footnote w:type="continuationNotice" w:id="1">
    <w:p w14:paraId="527476EE" w14:textId="77777777" w:rsidR="0080381A" w:rsidRDefault="0080381A"/>
  </w:footnote>
  <w:footnote w:id="2">
    <w:p w14:paraId="00F955BF" w14:textId="48591A2A" w:rsidR="00A45FE2" w:rsidRPr="0069010D" w:rsidRDefault="00A45FE2" w:rsidP="00A45FE2">
      <w:pPr>
        <w:pStyle w:val="FootnoteText"/>
        <w:rPr>
          <w:rFonts w:ascii="Arial" w:hAnsi="Arial" w:cs="Arial"/>
        </w:rPr>
      </w:pPr>
      <w:r w:rsidRPr="0069010D">
        <w:rPr>
          <w:rStyle w:val="FootnoteReference"/>
          <w:rFonts w:ascii="Arial" w:hAnsi="Arial" w:cs="Arial"/>
        </w:rPr>
        <w:footnoteRef/>
      </w:r>
      <w:r w:rsidRPr="0069010D">
        <w:rPr>
          <w:rFonts w:ascii="Arial" w:hAnsi="Arial" w:cs="Arial"/>
        </w:rPr>
        <w:t xml:space="preserve"> </w:t>
      </w:r>
      <w:r w:rsidRPr="0069010D">
        <w:rPr>
          <w:rFonts w:ascii="Arial" w:eastAsia="Times" w:hAnsi="Arial" w:cs="Arial"/>
          <w:kern w:val="20"/>
          <w:sz w:val="18"/>
          <w:szCs w:val="18"/>
        </w:rPr>
        <w:t>The Base Flood Elevation (BFE) is the level, in feet above sea level, that flood waters have a 1</w:t>
      </w:r>
      <w:r>
        <w:rPr>
          <w:rFonts w:ascii="Arial" w:eastAsia="Times" w:hAnsi="Arial" w:cs="Arial"/>
          <w:kern w:val="20"/>
          <w:sz w:val="18"/>
          <w:szCs w:val="18"/>
        </w:rPr>
        <w:t>%</w:t>
      </w:r>
      <w:r w:rsidR="00437978">
        <w:rPr>
          <w:rFonts w:ascii="Arial" w:eastAsia="Times" w:hAnsi="Arial" w:cs="Arial"/>
          <w:kern w:val="20"/>
          <w:sz w:val="18"/>
          <w:szCs w:val="18"/>
        </w:rPr>
        <w:t>-</w:t>
      </w:r>
      <w:r w:rsidRPr="0069010D">
        <w:rPr>
          <w:rFonts w:ascii="Arial" w:eastAsia="Times" w:hAnsi="Arial" w:cs="Arial"/>
          <w:kern w:val="20"/>
          <w:sz w:val="18"/>
          <w:szCs w:val="18"/>
        </w:rPr>
        <w:t>annual chance of reaching or exceeding in any given yea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B2550F" w14:textId="392F3E12" w:rsidR="002B6847" w:rsidRDefault="00917CD8">
    <w:pPr>
      <w:pStyle w:val="Header"/>
    </w:pPr>
    <w:r>
      <w:rPr>
        <w:noProof/>
      </w:rPr>
      <w:drawing>
        <wp:anchor distT="0" distB="0" distL="114300" distR="114300" simplePos="0" relativeHeight="251659266" behindDoc="0" locked="0" layoutInCell="1" allowOverlap="1" wp14:anchorId="12421D2E" wp14:editId="7E0C98C4">
          <wp:simplePos x="0" y="0"/>
          <wp:positionH relativeFrom="margin">
            <wp:posOffset>-564515</wp:posOffset>
          </wp:positionH>
          <wp:positionV relativeFrom="margin">
            <wp:posOffset>-973265</wp:posOffset>
          </wp:positionV>
          <wp:extent cx="7901305" cy="748030"/>
          <wp:effectExtent l="0" t="0" r="0" b="1270"/>
          <wp:wrapNone/>
          <wp:docPr id="23" name="Picture 2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901305" cy="74803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B7EE8"/>
    <w:multiLevelType w:val="hybridMultilevel"/>
    <w:tmpl w:val="B5E8F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DD4E59"/>
    <w:multiLevelType w:val="hybridMultilevel"/>
    <w:tmpl w:val="02D4CCCC"/>
    <w:lvl w:ilvl="0" w:tplc="49604BA4">
      <w:start w:val="1"/>
      <w:numFmt w:val="bullet"/>
      <w:lvlText w:val=""/>
      <w:lvlJc w:val="left"/>
      <w:pPr>
        <w:tabs>
          <w:tab w:val="num" w:pos="720"/>
        </w:tabs>
        <w:ind w:left="720" w:hanging="360"/>
      </w:pPr>
      <w:rPr>
        <w:rFonts w:ascii="Symbol" w:hAnsi="Symbol" w:hint="default"/>
      </w:rPr>
    </w:lvl>
    <w:lvl w:ilvl="1" w:tplc="5C7436EC" w:tentative="1">
      <w:start w:val="1"/>
      <w:numFmt w:val="bullet"/>
      <w:lvlText w:val=""/>
      <w:lvlJc w:val="left"/>
      <w:pPr>
        <w:tabs>
          <w:tab w:val="num" w:pos="1440"/>
        </w:tabs>
        <w:ind w:left="1440" w:hanging="360"/>
      </w:pPr>
      <w:rPr>
        <w:rFonts w:ascii="Symbol" w:hAnsi="Symbol" w:hint="default"/>
      </w:rPr>
    </w:lvl>
    <w:lvl w:ilvl="2" w:tplc="8822177E" w:tentative="1">
      <w:start w:val="1"/>
      <w:numFmt w:val="bullet"/>
      <w:lvlText w:val=""/>
      <w:lvlJc w:val="left"/>
      <w:pPr>
        <w:tabs>
          <w:tab w:val="num" w:pos="2160"/>
        </w:tabs>
        <w:ind w:left="2160" w:hanging="360"/>
      </w:pPr>
      <w:rPr>
        <w:rFonts w:ascii="Symbol" w:hAnsi="Symbol" w:hint="default"/>
      </w:rPr>
    </w:lvl>
    <w:lvl w:ilvl="3" w:tplc="8C9E24D6" w:tentative="1">
      <w:start w:val="1"/>
      <w:numFmt w:val="bullet"/>
      <w:lvlText w:val=""/>
      <w:lvlJc w:val="left"/>
      <w:pPr>
        <w:tabs>
          <w:tab w:val="num" w:pos="2880"/>
        </w:tabs>
        <w:ind w:left="2880" w:hanging="360"/>
      </w:pPr>
      <w:rPr>
        <w:rFonts w:ascii="Symbol" w:hAnsi="Symbol" w:hint="default"/>
      </w:rPr>
    </w:lvl>
    <w:lvl w:ilvl="4" w:tplc="698CA612" w:tentative="1">
      <w:start w:val="1"/>
      <w:numFmt w:val="bullet"/>
      <w:lvlText w:val=""/>
      <w:lvlJc w:val="left"/>
      <w:pPr>
        <w:tabs>
          <w:tab w:val="num" w:pos="3600"/>
        </w:tabs>
        <w:ind w:left="3600" w:hanging="360"/>
      </w:pPr>
      <w:rPr>
        <w:rFonts w:ascii="Symbol" w:hAnsi="Symbol" w:hint="default"/>
      </w:rPr>
    </w:lvl>
    <w:lvl w:ilvl="5" w:tplc="90020282" w:tentative="1">
      <w:start w:val="1"/>
      <w:numFmt w:val="bullet"/>
      <w:lvlText w:val=""/>
      <w:lvlJc w:val="left"/>
      <w:pPr>
        <w:tabs>
          <w:tab w:val="num" w:pos="4320"/>
        </w:tabs>
        <w:ind w:left="4320" w:hanging="360"/>
      </w:pPr>
      <w:rPr>
        <w:rFonts w:ascii="Symbol" w:hAnsi="Symbol" w:hint="default"/>
      </w:rPr>
    </w:lvl>
    <w:lvl w:ilvl="6" w:tplc="8876B33A" w:tentative="1">
      <w:start w:val="1"/>
      <w:numFmt w:val="bullet"/>
      <w:lvlText w:val=""/>
      <w:lvlJc w:val="left"/>
      <w:pPr>
        <w:tabs>
          <w:tab w:val="num" w:pos="5040"/>
        </w:tabs>
        <w:ind w:left="5040" w:hanging="360"/>
      </w:pPr>
      <w:rPr>
        <w:rFonts w:ascii="Symbol" w:hAnsi="Symbol" w:hint="default"/>
      </w:rPr>
    </w:lvl>
    <w:lvl w:ilvl="7" w:tplc="53E4BCFE" w:tentative="1">
      <w:start w:val="1"/>
      <w:numFmt w:val="bullet"/>
      <w:lvlText w:val=""/>
      <w:lvlJc w:val="left"/>
      <w:pPr>
        <w:tabs>
          <w:tab w:val="num" w:pos="5760"/>
        </w:tabs>
        <w:ind w:left="5760" w:hanging="360"/>
      </w:pPr>
      <w:rPr>
        <w:rFonts w:ascii="Symbol" w:hAnsi="Symbol" w:hint="default"/>
      </w:rPr>
    </w:lvl>
    <w:lvl w:ilvl="8" w:tplc="D270A5BA" w:tentative="1">
      <w:start w:val="1"/>
      <w:numFmt w:val="bullet"/>
      <w:lvlText w:val=""/>
      <w:lvlJc w:val="left"/>
      <w:pPr>
        <w:tabs>
          <w:tab w:val="num" w:pos="6480"/>
        </w:tabs>
        <w:ind w:left="6480" w:hanging="360"/>
      </w:pPr>
      <w:rPr>
        <w:rFonts w:ascii="Symbol" w:hAnsi="Symbol" w:hint="default"/>
      </w:rPr>
    </w:lvl>
  </w:abstractNum>
  <w:abstractNum w:abstractNumId="2" w15:restartNumberingAfterBreak="0">
    <w:nsid w:val="33F87643"/>
    <w:multiLevelType w:val="hybridMultilevel"/>
    <w:tmpl w:val="94DAFA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8B66386"/>
    <w:multiLevelType w:val="hybridMultilevel"/>
    <w:tmpl w:val="9F3E9E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BF97DE9"/>
    <w:multiLevelType w:val="hybridMultilevel"/>
    <w:tmpl w:val="4B3CCEAA"/>
    <w:lvl w:ilvl="0" w:tplc="07CA4586">
      <w:start w:val="1"/>
      <w:numFmt w:val="bullet"/>
      <w:lvlText w:val="–"/>
      <w:lvlJc w:val="left"/>
      <w:pPr>
        <w:ind w:left="1080" w:hanging="360"/>
      </w:pPr>
      <w:rPr>
        <w:rFonts w:ascii="Arial" w:hAnsi="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46572B26"/>
    <w:multiLevelType w:val="hybridMultilevel"/>
    <w:tmpl w:val="FA96F2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49C13B42"/>
    <w:multiLevelType w:val="hybridMultilevel"/>
    <w:tmpl w:val="0A163F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523503AC"/>
    <w:multiLevelType w:val="hybridMultilevel"/>
    <w:tmpl w:val="8F5E857C"/>
    <w:lvl w:ilvl="0" w:tplc="C6320F40">
      <w:numFmt w:val="bullet"/>
      <w:lvlText w:val="•"/>
      <w:lvlJc w:val="left"/>
      <w:pPr>
        <w:ind w:left="1080" w:hanging="720"/>
      </w:pPr>
      <w:rPr>
        <w:rFonts w:ascii="Arial" w:eastAsia="Times New Roman" w:hAnsi="Arial" w:cs="Arial" w:hint="default"/>
        <w:b/>
        <w:color w:val="1F386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7E85AAF"/>
    <w:multiLevelType w:val="hybridMultilevel"/>
    <w:tmpl w:val="730E55C2"/>
    <w:lvl w:ilvl="0" w:tplc="115EAD80">
      <w:numFmt w:val="bullet"/>
      <w:lvlText w:val="•"/>
      <w:lvlJc w:val="left"/>
      <w:pPr>
        <w:ind w:left="1080" w:hanging="720"/>
      </w:pPr>
      <w:rPr>
        <w:rFonts w:ascii="Arial" w:eastAsia="Times New Roman" w:hAnsi="Arial" w:cs="Arial" w:hint="default"/>
        <w:b/>
        <w:color w:val="1F386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4253822">
    <w:abstractNumId w:val="1"/>
  </w:num>
  <w:num w:numId="2" w16cid:durableId="370230075">
    <w:abstractNumId w:val="0"/>
  </w:num>
  <w:num w:numId="3" w16cid:durableId="1522086419">
    <w:abstractNumId w:val="6"/>
  </w:num>
  <w:num w:numId="4" w16cid:durableId="1170677166">
    <w:abstractNumId w:val="4"/>
  </w:num>
  <w:num w:numId="5" w16cid:durableId="714623224">
    <w:abstractNumId w:val="5"/>
  </w:num>
  <w:num w:numId="6" w16cid:durableId="519859251">
    <w:abstractNumId w:val="3"/>
  </w:num>
  <w:num w:numId="7" w16cid:durableId="655450141">
    <w:abstractNumId w:val="8"/>
  </w:num>
  <w:num w:numId="8" w16cid:durableId="2025741709">
    <w:abstractNumId w:val="2"/>
  </w:num>
  <w:num w:numId="9" w16cid:durableId="144306894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0MTEztzA2N7M0sjBQ0lEKTi0uzszPAykwqQUAhvXlFywAAAA="/>
  </w:docVars>
  <w:rsids>
    <w:rsidRoot w:val="00954AD1"/>
    <w:rsid w:val="00001B1B"/>
    <w:rsid w:val="0002279F"/>
    <w:rsid w:val="00044C04"/>
    <w:rsid w:val="00047F52"/>
    <w:rsid w:val="00062B93"/>
    <w:rsid w:val="0008148E"/>
    <w:rsid w:val="00091871"/>
    <w:rsid w:val="000A6E84"/>
    <w:rsid w:val="000C6DF6"/>
    <w:rsid w:val="000D1438"/>
    <w:rsid w:val="000D5960"/>
    <w:rsid w:val="000D7FCE"/>
    <w:rsid w:val="000E2530"/>
    <w:rsid w:val="000F32B9"/>
    <w:rsid w:val="00112BF0"/>
    <w:rsid w:val="00132E93"/>
    <w:rsid w:val="00142A08"/>
    <w:rsid w:val="001446CB"/>
    <w:rsid w:val="00163889"/>
    <w:rsid w:val="00166A54"/>
    <w:rsid w:val="00173028"/>
    <w:rsid w:val="00176EBC"/>
    <w:rsid w:val="001A543D"/>
    <w:rsid w:val="001C788B"/>
    <w:rsid w:val="001D1BA3"/>
    <w:rsid w:val="001D728F"/>
    <w:rsid w:val="001F1746"/>
    <w:rsid w:val="001F3F0C"/>
    <w:rsid w:val="0020001B"/>
    <w:rsid w:val="002208FD"/>
    <w:rsid w:val="00225436"/>
    <w:rsid w:val="0023794C"/>
    <w:rsid w:val="00250B9C"/>
    <w:rsid w:val="00264637"/>
    <w:rsid w:val="00272FC8"/>
    <w:rsid w:val="002A4100"/>
    <w:rsid w:val="002B2B89"/>
    <w:rsid w:val="002B6847"/>
    <w:rsid w:val="002C066E"/>
    <w:rsid w:val="002D76FA"/>
    <w:rsid w:val="002F0783"/>
    <w:rsid w:val="0030046E"/>
    <w:rsid w:val="00303A89"/>
    <w:rsid w:val="00311C23"/>
    <w:rsid w:val="00316FE5"/>
    <w:rsid w:val="003200E3"/>
    <w:rsid w:val="0032324C"/>
    <w:rsid w:val="003323E6"/>
    <w:rsid w:val="003406BB"/>
    <w:rsid w:val="0035126F"/>
    <w:rsid w:val="00367D90"/>
    <w:rsid w:val="00376950"/>
    <w:rsid w:val="0038262C"/>
    <w:rsid w:val="00384378"/>
    <w:rsid w:val="003B04A9"/>
    <w:rsid w:val="003C38F5"/>
    <w:rsid w:val="003E6083"/>
    <w:rsid w:val="00401E5C"/>
    <w:rsid w:val="0040392F"/>
    <w:rsid w:val="004147FE"/>
    <w:rsid w:val="00425628"/>
    <w:rsid w:val="00437978"/>
    <w:rsid w:val="00452472"/>
    <w:rsid w:val="00456127"/>
    <w:rsid w:val="004647B2"/>
    <w:rsid w:val="00482482"/>
    <w:rsid w:val="004B1592"/>
    <w:rsid w:val="004C0255"/>
    <w:rsid w:val="004C12CF"/>
    <w:rsid w:val="004C60AD"/>
    <w:rsid w:val="004D2FDA"/>
    <w:rsid w:val="005041A4"/>
    <w:rsid w:val="005059B0"/>
    <w:rsid w:val="00512FE5"/>
    <w:rsid w:val="00513F28"/>
    <w:rsid w:val="005154D9"/>
    <w:rsid w:val="005157ED"/>
    <w:rsid w:val="00521CD9"/>
    <w:rsid w:val="0052773C"/>
    <w:rsid w:val="00533A82"/>
    <w:rsid w:val="00535ED3"/>
    <w:rsid w:val="005449A7"/>
    <w:rsid w:val="00552531"/>
    <w:rsid w:val="00570EF1"/>
    <w:rsid w:val="005753C3"/>
    <w:rsid w:val="005911FE"/>
    <w:rsid w:val="00595C5D"/>
    <w:rsid w:val="005B5FCC"/>
    <w:rsid w:val="005D37FD"/>
    <w:rsid w:val="005D3911"/>
    <w:rsid w:val="005F50D8"/>
    <w:rsid w:val="00600886"/>
    <w:rsid w:val="00601543"/>
    <w:rsid w:val="006229A6"/>
    <w:rsid w:val="00630539"/>
    <w:rsid w:val="00637481"/>
    <w:rsid w:val="0064262E"/>
    <w:rsid w:val="006643B3"/>
    <w:rsid w:val="0067763F"/>
    <w:rsid w:val="0068095C"/>
    <w:rsid w:val="006906B1"/>
    <w:rsid w:val="00694F43"/>
    <w:rsid w:val="006C6D2D"/>
    <w:rsid w:val="006D4092"/>
    <w:rsid w:val="007028C1"/>
    <w:rsid w:val="0070352D"/>
    <w:rsid w:val="0070383A"/>
    <w:rsid w:val="007039EF"/>
    <w:rsid w:val="007063CA"/>
    <w:rsid w:val="007174B5"/>
    <w:rsid w:val="0074002C"/>
    <w:rsid w:val="007428D0"/>
    <w:rsid w:val="00774651"/>
    <w:rsid w:val="0077705B"/>
    <w:rsid w:val="00780080"/>
    <w:rsid w:val="00784638"/>
    <w:rsid w:val="0078519C"/>
    <w:rsid w:val="007A5EFB"/>
    <w:rsid w:val="007E5565"/>
    <w:rsid w:val="007F6BFA"/>
    <w:rsid w:val="0080381A"/>
    <w:rsid w:val="00806DD5"/>
    <w:rsid w:val="008234ED"/>
    <w:rsid w:val="00825027"/>
    <w:rsid w:val="00825173"/>
    <w:rsid w:val="00826587"/>
    <w:rsid w:val="008301D4"/>
    <w:rsid w:val="00837ABF"/>
    <w:rsid w:val="0084126A"/>
    <w:rsid w:val="00845980"/>
    <w:rsid w:val="008F5ABF"/>
    <w:rsid w:val="0091343B"/>
    <w:rsid w:val="00913ADE"/>
    <w:rsid w:val="00917CD8"/>
    <w:rsid w:val="00923D93"/>
    <w:rsid w:val="00937599"/>
    <w:rsid w:val="00954AD1"/>
    <w:rsid w:val="00955C9E"/>
    <w:rsid w:val="00962A27"/>
    <w:rsid w:val="00980F54"/>
    <w:rsid w:val="00994D7E"/>
    <w:rsid w:val="009B77FA"/>
    <w:rsid w:val="009C433F"/>
    <w:rsid w:val="009E5061"/>
    <w:rsid w:val="00A11C07"/>
    <w:rsid w:val="00A2517F"/>
    <w:rsid w:val="00A40C31"/>
    <w:rsid w:val="00A45FE2"/>
    <w:rsid w:val="00A53977"/>
    <w:rsid w:val="00A652F6"/>
    <w:rsid w:val="00A702C2"/>
    <w:rsid w:val="00A86A59"/>
    <w:rsid w:val="00A92BA4"/>
    <w:rsid w:val="00AA69FC"/>
    <w:rsid w:val="00AC645C"/>
    <w:rsid w:val="00AD3981"/>
    <w:rsid w:val="00AE097E"/>
    <w:rsid w:val="00AF1F79"/>
    <w:rsid w:val="00B3140F"/>
    <w:rsid w:val="00B32CA8"/>
    <w:rsid w:val="00B354B7"/>
    <w:rsid w:val="00B64F5E"/>
    <w:rsid w:val="00B674E7"/>
    <w:rsid w:val="00B72E5B"/>
    <w:rsid w:val="00B95BCF"/>
    <w:rsid w:val="00BA1F8E"/>
    <w:rsid w:val="00BA21DB"/>
    <w:rsid w:val="00BA7C64"/>
    <w:rsid w:val="00BB757F"/>
    <w:rsid w:val="00BE5E41"/>
    <w:rsid w:val="00C0212C"/>
    <w:rsid w:val="00C3646E"/>
    <w:rsid w:val="00C4107A"/>
    <w:rsid w:val="00C522A5"/>
    <w:rsid w:val="00C52BB5"/>
    <w:rsid w:val="00C659DA"/>
    <w:rsid w:val="00C74827"/>
    <w:rsid w:val="00C8304A"/>
    <w:rsid w:val="00C8634F"/>
    <w:rsid w:val="00C979A6"/>
    <w:rsid w:val="00CB61BD"/>
    <w:rsid w:val="00CD0C61"/>
    <w:rsid w:val="00CD3225"/>
    <w:rsid w:val="00CD6BBC"/>
    <w:rsid w:val="00D0670F"/>
    <w:rsid w:val="00D26821"/>
    <w:rsid w:val="00D305F0"/>
    <w:rsid w:val="00D32C22"/>
    <w:rsid w:val="00D4238C"/>
    <w:rsid w:val="00D622BC"/>
    <w:rsid w:val="00D660EE"/>
    <w:rsid w:val="00D71CDE"/>
    <w:rsid w:val="00D72750"/>
    <w:rsid w:val="00D77433"/>
    <w:rsid w:val="00D808CC"/>
    <w:rsid w:val="00D95901"/>
    <w:rsid w:val="00DA0904"/>
    <w:rsid w:val="00DA6980"/>
    <w:rsid w:val="00DC7987"/>
    <w:rsid w:val="00DD3143"/>
    <w:rsid w:val="00DD5C77"/>
    <w:rsid w:val="00DE5BEC"/>
    <w:rsid w:val="00E26A96"/>
    <w:rsid w:val="00E4502C"/>
    <w:rsid w:val="00E600AE"/>
    <w:rsid w:val="00E63DFF"/>
    <w:rsid w:val="00E9438F"/>
    <w:rsid w:val="00EA1F06"/>
    <w:rsid w:val="00EA65D3"/>
    <w:rsid w:val="00EB1A60"/>
    <w:rsid w:val="00F162B5"/>
    <w:rsid w:val="00F37410"/>
    <w:rsid w:val="00F40122"/>
    <w:rsid w:val="00F43E9B"/>
    <w:rsid w:val="00F47E53"/>
    <w:rsid w:val="00F9007A"/>
    <w:rsid w:val="00FA6301"/>
    <w:rsid w:val="00FD203D"/>
    <w:rsid w:val="00FF3A54"/>
    <w:rsid w:val="00FF6407"/>
    <w:rsid w:val="014B240F"/>
    <w:rsid w:val="1FEDE3D4"/>
    <w:rsid w:val="3AC3F3F2"/>
    <w:rsid w:val="3B2DD3CA"/>
    <w:rsid w:val="3D1E9CF9"/>
    <w:rsid w:val="40D6451A"/>
    <w:rsid w:val="49DAE451"/>
    <w:rsid w:val="5145182A"/>
    <w:rsid w:val="5FE931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13A29C"/>
  <w15:chartTrackingRefBased/>
  <w15:docId w15:val="{27944936-62A3-433A-8A35-8EA06DE463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54AD1"/>
    <w:pPr>
      <w:tabs>
        <w:tab w:val="center" w:pos="4680"/>
        <w:tab w:val="right" w:pos="9360"/>
      </w:tabs>
    </w:pPr>
  </w:style>
  <w:style w:type="character" w:customStyle="1" w:styleId="HeaderChar">
    <w:name w:val="Header Char"/>
    <w:basedOn w:val="DefaultParagraphFont"/>
    <w:link w:val="Header"/>
    <w:uiPriority w:val="99"/>
    <w:rsid w:val="00954AD1"/>
  </w:style>
  <w:style w:type="paragraph" w:styleId="Footer">
    <w:name w:val="footer"/>
    <w:basedOn w:val="Normal"/>
    <w:link w:val="FooterChar"/>
    <w:uiPriority w:val="99"/>
    <w:unhideWhenUsed/>
    <w:rsid w:val="00954AD1"/>
    <w:pPr>
      <w:tabs>
        <w:tab w:val="center" w:pos="4680"/>
        <w:tab w:val="right" w:pos="9360"/>
      </w:tabs>
    </w:pPr>
  </w:style>
  <w:style w:type="character" w:customStyle="1" w:styleId="FooterChar">
    <w:name w:val="Footer Char"/>
    <w:basedOn w:val="DefaultParagraphFont"/>
    <w:link w:val="Footer"/>
    <w:uiPriority w:val="99"/>
    <w:rsid w:val="00954AD1"/>
  </w:style>
  <w:style w:type="paragraph" w:styleId="ListParagraph">
    <w:name w:val="List Paragraph"/>
    <w:basedOn w:val="Normal"/>
    <w:uiPriority w:val="34"/>
    <w:qFormat/>
    <w:rsid w:val="003C38F5"/>
    <w:pPr>
      <w:ind w:left="720"/>
      <w:contextualSpacing/>
    </w:pPr>
  </w:style>
  <w:style w:type="paragraph" w:customStyle="1" w:styleId="Heading31">
    <w:name w:val="Heading 3.1"/>
    <w:basedOn w:val="Normal"/>
    <w:qFormat/>
    <w:rsid w:val="003C38F5"/>
    <w:pPr>
      <w:keepNext/>
      <w:keepLines/>
      <w:spacing w:before="120" w:after="60"/>
    </w:pPr>
    <w:rPr>
      <w:rFonts w:ascii="Franklin Gothic Book" w:eastAsia="Times" w:hAnsi="Franklin Gothic Book" w:cs="Times New Roman"/>
      <w:b/>
      <w:bCs/>
      <w:caps/>
      <w:color w:val="002F80" w:themeColor="text2"/>
      <w:sz w:val="22"/>
      <w:szCs w:val="22"/>
      <w:lang w:eastAsia="x-none"/>
    </w:rPr>
  </w:style>
  <w:style w:type="character" w:styleId="Hyperlink">
    <w:name w:val="Hyperlink"/>
    <w:uiPriority w:val="99"/>
    <w:rsid w:val="00601543"/>
    <w:rPr>
      <w:color w:val="0000FF"/>
      <w:u w:val="single"/>
    </w:rPr>
  </w:style>
  <w:style w:type="paragraph" w:customStyle="1" w:styleId="CHARTTEXT">
    <w:name w:val="CHART TEXT"/>
    <w:basedOn w:val="Normal"/>
    <w:rsid w:val="00601543"/>
    <w:pPr>
      <w:spacing w:line="200" w:lineRule="exact"/>
    </w:pPr>
    <w:rPr>
      <w:rFonts w:ascii="Verdana" w:eastAsia="Times" w:hAnsi="Verdana" w:cs="Times New Roman"/>
      <w:kern w:val="20"/>
      <w:sz w:val="18"/>
      <w:szCs w:val="20"/>
    </w:rPr>
  </w:style>
  <w:style w:type="character" w:styleId="PageNumber">
    <w:name w:val="page number"/>
    <w:basedOn w:val="DefaultParagraphFont"/>
    <w:uiPriority w:val="99"/>
    <w:semiHidden/>
    <w:unhideWhenUsed/>
    <w:rsid w:val="001D728F"/>
  </w:style>
  <w:style w:type="character" w:styleId="UnresolvedMention">
    <w:name w:val="Unresolved Mention"/>
    <w:basedOn w:val="DefaultParagraphFont"/>
    <w:uiPriority w:val="99"/>
    <w:semiHidden/>
    <w:unhideWhenUsed/>
    <w:rsid w:val="0020001B"/>
    <w:rPr>
      <w:color w:val="605E5C"/>
      <w:shd w:val="clear" w:color="auto" w:fill="E1DFDD"/>
    </w:rPr>
  </w:style>
  <w:style w:type="paragraph" w:styleId="FootnoteText">
    <w:name w:val="footnote text"/>
    <w:basedOn w:val="Normal"/>
    <w:link w:val="FootnoteTextChar"/>
    <w:uiPriority w:val="99"/>
    <w:semiHidden/>
    <w:unhideWhenUsed/>
    <w:rsid w:val="003E6083"/>
    <w:rPr>
      <w:sz w:val="20"/>
      <w:szCs w:val="20"/>
    </w:rPr>
  </w:style>
  <w:style w:type="character" w:customStyle="1" w:styleId="FootnoteTextChar">
    <w:name w:val="Footnote Text Char"/>
    <w:basedOn w:val="DefaultParagraphFont"/>
    <w:link w:val="FootnoteText"/>
    <w:uiPriority w:val="99"/>
    <w:semiHidden/>
    <w:rsid w:val="003E6083"/>
    <w:rPr>
      <w:sz w:val="20"/>
      <w:szCs w:val="20"/>
    </w:rPr>
  </w:style>
  <w:style w:type="character" w:styleId="FootnoteReference">
    <w:name w:val="footnote reference"/>
    <w:basedOn w:val="DefaultParagraphFont"/>
    <w:uiPriority w:val="99"/>
    <w:semiHidden/>
    <w:unhideWhenUsed/>
    <w:rsid w:val="003E6083"/>
    <w:rPr>
      <w:vertAlign w:val="superscript"/>
    </w:rPr>
  </w:style>
  <w:style w:type="character" w:styleId="FollowedHyperlink">
    <w:name w:val="FollowedHyperlink"/>
    <w:basedOn w:val="DefaultParagraphFont"/>
    <w:uiPriority w:val="99"/>
    <w:semiHidden/>
    <w:unhideWhenUsed/>
    <w:rsid w:val="004B1592"/>
    <w:rPr>
      <w:color w:val="954F72" w:themeColor="followedHyperlink"/>
      <w:u w:val="single"/>
    </w:rPr>
  </w:style>
  <w:style w:type="paragraph" w:customStyle="1" w:styleId="Style1">
    <w:name w:val="Style1"/>
    <w:basedOn w:val="Normal"/>
    <w:link w:val="Style1Char"/>
    <w:qFormat/>
    <w:rsid w:val="0070352D"/>
    <w:pPr>
      <w:spacing w:before="120" w:after="600"/>
    </w:pPr>
    <w:rPr>
      <w:rFonts w:ascii="Arial" w:eastAsia="Times New Roman" w:hAnsi="Arial" w:cs="Times New Roman"/>
      <w:b/>
      <w:noProof/>
      <w:sz w:val="16"/>
    </w:rPr>
  </w:style>
  <w:style w:type="character" w:customStyle="1" w:styleId="Style1Char">
    <w:name w:val="Style1 Char"/>
    <w:basedOn w:val="DefaultParagraphFont"/>
    <w:link w:val="Style1"/>
    <w:rsid w:val="0070352D"/>
    <w:rPr>
      <w:rFonts w:ascii="Arial" w:eastAsia="Times New Roman" w:hAnsi="Arial" w:cs="Times New Roman"/>
      <w:b/>
      <w:noProof/>
      <w:sz w:val="16"/>
    </w:rPr>
  </w:style>
  <w:style w:type="character" w:styleId="CommentReference">
    <w:name w:val="annotation reference"/>
    <w:basedOn w:val="DefaultParagraphFont"/>
    <w:uiPriority w:val="99"/>
    <w:semiHidden/>
    <w:unhideWhenUsed/>
    <w:rsid w:val="000D5960"/>
    <w:rPr>
      <w:sz w:val="16"/>
      <w:szCs w:val="16"/>
    </w:rPr>
  </w:style>
  <w:style w:type="paragraph" w:styleId="CommentText">
    <w:name w:val="annotation text"/>
    <w:basedOn w:val="Normal"/>
    <w:link w:val="CommentTextChar"/>
    <w:uiPriority w:val="99"/>
    <w:semiHidden/>
    <w:unhideWhenUsed/>
    <w:rsid w:val="000D5960"/>
    <w:rPr>
      <w:sz w:val="20"/>
      <w:szCs w:val="20"/>
    </w:rPr>
  </w:style>
  <w:style w:type="character" w:customStyle="1" w:styleId="CommentTextChar">
    <w:name w:val="Comment Text Char"/>
    <w:basedOn w:val="DefaultParagraphFont"/>
    <w:link w:val="CommentText"/>
    <w:uiPriority w:val="99"/>
    <w:semiHidden/>
    <w:rsid w:val="000D5960"/>
    <w:rPr>
      <w:sz w:val="20"/>
      <w:szCs w:val="20"/>
    </w:rPr>
  </w:style>
  <w:style w:type="paragraph" w:styleId="CommentSubject">
    <w:name w:val="annotation subject"/>
    <w:basedOn w:val="CommentText"/>
    <w:next w:val="CommentText"/>
    <w:link w:val="CommentSubjectChar"/>
    <w:uiPriority w:val="99"/>
    <w:semiHidden/>
    <w:unhideWhenUsed/>
    <w:rsid w:val="000D5960"/>
    <w:rPr>
      <w:b/>
      <w:bCs/>
    </w:rPr>
  </w:style>
  <w:style w:type="character" w:customStyle="1" w:styleId="CommentSubjectChar">
    <w:name w:val="Comment Subject Char"/>
    <w:basedOn w:val="CommentTextChar"/>
    <w:link w:val="CommentSubject"/>
    <w:uiPriority w:val="99"/>
    <w:semiHidden/>
    <w:rsid w:val="000D5960"/>
    <w:rPr>
      <w:b/>
      <w:bCs/>
      <w:sz w:val="20"/>
      <w:szCs w:val="20"/>
    </w:rPr>
  </w:style>
  <w:style w:type="paragraph" w:styleId="Revision">
    <w:name w:val="Revision"/>
    <w:hidden/>
    <w:uiPriority w:val="99"/>
    <w:semiHidden/>
    <w:rsid w:val="002208FD"/>
  </w:style>
  <w:style w:type="paragraph" w:customStyle="1" w:styleId="Header1">
    <w:name w:val="Header1"/>
    <w:basedOn w:val="Normal"/>
    <w:qFormat/>
    <w:rsid w:val="00132E93"/>
    <w:pPr>
      <w:spacing w:before="120" w:after="600"/>
    </w:pPr>
    <w:rPr>
      <w:rFonts w:ascii="ITC Franklin Gothic Std Book" w:hAnsi="ITC Franklin Gothic Std Book" w:cs="Arial"/>
      <w:b/>
      <w:bCs/>
      <w:noProof/>
      <w:color w:val="065387"/>
      <w:sz w:val="56"/>
      <w:szCs w:val="56"/>
    </w:rPr>
  </w:style>
  <w:style w:type="paragraph" w:customStyle="1" w:styleId="BODY">
    <w:name w:val="BODY"/>
    <w:basedOn w:val="Heading31"/>
    <w:qFormat/>
    <w:rsid w:val="00C8634F"/>
    <w:pPr>
      <w:keepNext w:val="0"/>
      <w:keepLines w:val="0"/>
      <w:spacing w:before="360" w:after="240" w:line="312" w:lineRule="auto"/>
    </w:pPr>
    <w:rPr>
      <w:rFonts w:ascii="Arial" w:eastAsia="Times New Roman" w:hAnsi="Arial" w:cs="Arial"/>
      <w:b w:val="0"/>
      <w:bCs w:val="0"/>
      <w:caps w:val="0"/>
      <w:color w:val="363636"/>
      <w:sz w:val="20"/>
      <w:szCs w:val="20"/>
      <w:lang w:eastAsia="en-US"/>
    </w:rPr>
  </w:style>
  <w:style w:type="paragraph" w:customStyle="1" w:styleId="SUBHEAD">
    <w:name w:val="SUBHEAD"/>
    <w:basedOn w:val="Normal"/>
    <w:qFormat/>
    <w:rsid w:val="00C8634F"/>
    <w:pPr>
      <w:spacing w:before="360" w:after="240"/>
    </w:pPr>
    <w:rPr>
      <w:rFonts w:ascii="Arial" w:eastAsia="Times" w:hAnsi="Arial" w:cs="Arial"/>
      <w:b/>
      <w:bCs/>
      <w:caps/>
      <w:color w:val="05558C"/>
      <w:sz w:val="32"/>
      <w:szCs w:val="32"/>
      <w:lang w:eastAsia="x-none"/>
    </w:rPr>
  </w:style>
  <w:style w:type="paragraph" w:styleId="BalloonText">
    <w:name w:val="Balloon Text"/>
    <w:basedOn w:val="Normal"/>
    <w:link w:val="BalloonTextChar"/>
    <w:uiPriority w:val="99"/>
    <w:semiHidden/>
    <w:unhideWhenUsed/>
    <w:rsid w:val="004147FE"/>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147FE"/>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381400">
      <w:bodyDiv w:val="1"/>
      <w:marLeft w:val="0"/>
      <w:marRight w:val="0"/>
      <w:marTop w:val="0"/>
      <w:marBottom w:val="0"/>
      <w:divBdr>
        <w:top w:val="none" w:sz="0" w:space="0" w:color="auto"/>
        <w:left w:val="none" w:sz="0" w:space="0" w:color="auto"/>
        <w:bottom w:val="none" w:sz="0" w:space="0" w:color="auto"/>
        <w:right w:val="none" w:sz="0" w:space="0" w:color="auto"/>
      </w:divBdr>
    </w:div>
    <w:div w:id="817303386">
      <w:bodyDiv w:val="1"/>
      <w:marLeft w:val="0"/>
      <w:marRight w:val="0"/>
      <w:marTop w:val="0"/>
      <w:marBottom w:val="0"/>
      <w:divBdr>
        <w:top w:val="none" w:sz="0" w:space="0" w:color="auto"/>
        <w:left w:val="none" w:sz="0" w:space="0" w:color="auto"/>
        <w:bottom w:val="none" w:sz="0" w:space="0" w:color="auto"/>
        <w:right w:val="none" w:sz="0" w:space="0" w:color="auto"/>
      </w:divBdr>
    </w:div>
    <w:div w:id="893589212">
      <w:bodyDiv w:val="1"/>
      <w:marLeft w:val="0"/>
      <w:marRight w:val="0"/>
      <w:marTop w:val="0"/>
      <w:marBottom w:val="0"/>
      <w:divBdr>
        <w:top w:val="none" w:sz="0" w:space="0" w:color="auto"/>
        <w:left w:val="none" w:sz="0" w:space="0" w:color="auto"/>
        <w:bottom w:val="none" w:sz="0" w:space="0" w:color="auto"/>
        <w:right w:val="none" w:sz="0" w:space="0" w:color="auto"/>
      </w:divBdr>
    </w:div>
    <w:div w:id="1792170835">
      <w:bodyDiv w:val="1"/>
      <w:marLeft w:val="0"/>
      <w:marRight w:val="0"/>
      <w:marTop w:val="0"/>
      <w:marBottom w:val="0"/>
      <w:divBdr>
        <w:top w:val="none" w:sz="0" w:space="0" w:color="auto"/>
        <w:left w:val="none" w:sz="0" w:space="0" w:color="auto"/>
        <w:bottom w:val="none" w:sz="0" w:space="0" w:color="auto"/>
        <w:right w:val="none" w:sz="0" w:space="0" w:color="auto"/>
      </w:divBdr>
    </w:div>
    <w:div w:id="18490610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www.fema.gov/flood-insurance/work-with-nfip/manuals" TargetMode="External"/><Relationship Id="rId3" Type="http://schemas.openxmlformats.org/officeDocument/2006/relationships/customXml" Target="../customXml/item3.xml"/><Relationship Id="rId21" Type="http://schemas.openxmlformats.org/officeDocument/2006/relationships/hyperlink" Target="http://www.fema.gov/about/organization/region-6" TargetMode="External"/><Relationship Id="rId7" Type="http://schemas.openxmlformats.org/officeDocument/2006/relationships/settings" Target="settings.xml"/><Relationship Id="rId12" Type="http://schemas.openxmlformats.org/officeDocument/2006/relationships/image" Target="media/image2.svg"/><Relationship Id="rId17" Type="http://schemas.openxmlformats.org/officeDocument/2006/relationships/hyperlink" Target="https://msc.fema.gov/" TargetMode="External"/><Relationship Id="rId2" Type="http://schemas.openxmlformats.org/officeDocument/2006/relationships/customXml" Target="../customXml/item2.xml"/><Relationship Id="rId16" Type="http://schemas.openxmlformats.org/officeDocument/2006/relationships/hyperlink" Target="http://www.fema.gov/about/organization/region-6" TargetMode="External"/><Relationship Id="rId20" Type="http://schemas.openxmlformats.org/officeDocument/2006/relationships/hyperlink" Target="http://www.fema.gov/about/organization/region-6"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www.fema.gov/about/organization/region-6"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FEMA">
  <a:themeElements>
    <a:clrScheme name="FEMA">
      <a:dk1>
        <a:srgbClr val="363636"/>
      </a:dk1>
      <a:lt1>
        <a:sysClr val="window" lastClr="FFFFFF"/>
      </a:lt1>
      <a:dk2>
        <a:srgbClr val="002F80"/>
      </a:dk2>
      <a:lt2>
        <a:srgbClr val="E7E6E6"/>
      </a:lt2>
      <a:accent1>
        <a:srgbClr val="0070B2"/>
      </a:accent1>
      <a:accent2>
        <a:srgbClr val="ED7D31"/>
      </a:accent2>
      <a:accent3>
        <a:srgbClr val="E5EAEF"/>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resentation_x0020_Date xmlns="b9a2177b-a26f-4afc-a54d-d91b769e7064">2023-01-27T06:00:00+00:00</Presentation_x0020_Date>
    <_dlc_DocId xmlns="b9a2177b-a26f-4afc-a54d-d91b769e7064">5CS6DA4W4HX6-396634755-991</_dlc_DocId>
    <_dlc_DocIdUrl xmlns="b9a2177b-a26f-4afc-a54d-d91b769e7064">
      <Url>https://rmd.msc.fema.gov/Regions/VI/_layouts/15/DocIdRedir.aspx?ID=5CS6DA4W4HX6-396634755-991</Url>
      <Description>5CS6DA4W4HX6-396634755-991</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64BF36826F7794B90D44A345B4154D4" ma:contentTypeVersion="2" ma:contentTypeDescription="Create a new document." ma:contentTypeScope="" ma:versionID="2bc60cad54518b9a41886917ea31fceb">
  <xsd:schema xmlns:xsd="http://www.w3.org/2001/XMLSchema" xmlns:xs="http://www.w3.org/2001/XMLSchema" xmlns:p="http://schemas.microsoft.com/office/2006/metadata/properties" xmlns:ns2="b9a2177b-a26f-4afc-a54d-d91b769e7064" targetNamespace="http://schemas.microsoft.com/office/2006/metadata/properties" ma:root="true" ma:fieldsID="a152740266bb5abbf7cc655046bc22ba" ns2:_="">
    <xsd:import namespace="b9a2177b-a26f-4afc-a54d-d91b769e7064"/>
    <xsd:element name="properties">
      <xsd:complexType>
        <xsd:sequence>
          <xsd:element name="documentManagement">
            <xsd:complexType>
              <xsd:all>
                <xsd:element ref="ns2:_dlc_DocId" minOccurs="0"/>
                <xsd:element ref="ns2:_dlc_DocIdUrl" minOccurs="0"/>
                <xsd:element ref="ns2:_dlc_DocIdPersistId" minOccurs="0"/>
                <xsd:element ref="ns2:Presentation_x0020_Date"/>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9a2177b-a26f-4afc-a54d-d91b769e706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Presentation_x0020_Date" ma:index="11" ma:displayName="Presentation Date" ma:default="[today]" ma:format="DateOnly" ma:internalName="Presentation_x0020_Date" ma:readOnly="fals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00869E1-BA0C-435A-A0B7-905A297AFC4E}">
  <ds:schemaRefs>
    <ds:schemaRef ds:uri="http://purl.org/dc/terms/"/>
    <ds:schemaRef ds:uri="http://schemas.microsoft.com/office/2006/metadata/properties"/>
    <ds:schemaRef ds:uri="b9a2177b-a26f-4afc-a54d-d91b769e7064"/>
    <ds:schemaRef ds:uri="http://purl.org/dc/elements/1.1/"/>
    <ds:schemaRef ds:uri="http://schemas.microsoft.com/office/2006/documentManagement/types"/>
    <ds:schemaRef ds:uri="http://www.w3.org/XML/1998/namespace"/>
    <ds:schemaRef ds:uri="http://schemas.microsoft.com/office/infopath/2007/PartnerControls"/>
    <ds:schemaRef ds:uri="http://schemas.openxmlformats.org/package/2006/metadata/core-properties"/>
    <ds:schemaRef ds:uri="http://purl.org/dc/dcmitype/"/>
  </ds:schemaRefs>
</ds:datastoreItem>
</file>

<file path=customXml/itemProps2.xml><?xml version="1.0" encoding="utf-8"?>
<ds:datastoreItem xmlns:ds="http://schemas.openxmlformats.org/officeDocument/2006/customXml" ds:itemID="{FF03B281-EF7B-4AD5-ABD1-5533CA0EF2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9a2177b-a26f-4afc-a54d-d91b769e70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692A0E7-568D-4629-9E8B-F0B5F12A0D4F}">
  <ds:schemaRefs>
    <ds:schemaRef ds:uri="http://schemas.microsoft.com/sharepoint/events"/>
  </ds:schemaRefs>
</ds:datastoreItem>
</file>

<file path=customXml/itemProps4.xml><?xml version="1.0" encoding="utf-8"?>
<ds:datastoreItem xmlns:ds="http://schemas.openxmlformats.org/officeDocument/2006/customXml" ds:itemID="{CE28B16B-23A8-4B1C-B879-785B4589F83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936</Words>
  <Characters>5341</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What Insurance Professionals Need To Know Fact Sheet</vt:lpstr>
    </vt:vector>
  </TitlesOfParts>
  <Company>Bender Consulting Services, Inc.</Company>
  <LinksUpToDate>false</LinksUpToDate>
  <CharactersWithSpaces>6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Insurance Professionals Need To Know Fact Sheet</dc:title>
  <dc:subject/>
  <dc:creator>babender@cox.net</dc:creator>
  <cp:keywords/>
  <dc:description/>
  <cp:lastModifiedBy>Maverick, Carmen</cp:lastModifiedBy>
  <cp:revision>2</cp:revision>
  <cp:lastPrinted>2021-02-09T13:42:00Z</cp:lastPrinted>
  <dcterms:created xsi:type="dcterms:W3CDTF">2023-03-31T17:06:00Z</dcterms:created>
  <dcterms:modified xsi:type="dcterms:W3CDTF">2023-03-31T1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4BF36826F7794B90D44A345B4154D4</vt:lpwstr>
  </property>
  <property fmtid="{D5CDD505-2E9C-101B-9397-08002B2CF9AE}" pid="3" name="TaxKeyword">
    <vt:lpwstr/>
  </property>
  <property fmtid="{D5CDD505-2E9C-101B-9397-08002B2CF9AE}" pid="4" name="MediaServiceImageTags">
    <vt:lpwstr/>
  </property>
  <property fmtid="{D5CDD505-2E9C-101B-9397-08002B2CF9AE}" pid="5" name="_dlc_DocIdItemGuid">
    <vt:lpwstr>c8a95bee-f8ae-4802-a3d6-6a777ca4f300</vt:lpwstr>
  </property>
</Properties>
</file>